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348B3" w14:textId="08AEE161" w:rsidR="00450AE2" w:rsidRDefault="00450AE2" w:rsidP="00450AE2">
      <w:pPr>
        <w:ind w:right="46"/>
        <w:jc w:val="both"/>
        <w:rPr>
          <w:rFonts w:cs="Arial"/>
          <w:lang w:val="hr-BA"/>
        </w:rPr>
      </w:pPr>
    </w:p>
    <w:p w14:paraId="3808EE67" w14:textId="77777777" w:rsidR="00D6276D" w:rsidRDefault="00D6276D" w:rsidP="00450AE2">
      <w:pPr>
        <w:ind w:right="46"/>
        <w:jc w:val="both"/>
        <w:rPr>
          <w:rFonts w:cs="Arial"/>
          <w:lang w:val="hr-BA"/>
        </w:rPr>
      </w:pPr>
    </w:p>
    <w:p w14:paraId="06C31AEC" w14:textId="77777777" w:rsidR="00D224D4" w:rsidRDefault="00D224D4" w:rsidP="00450AE2">
      <w:pPr>
        <w:ind w:right="46"/>
        <w:jc w:val="both"/>
        <w:rPr>
          <w:rFonts w:cs="Arial"/>
          <w:lang w:val="hr-BA"/>
        </w:rPr>
      </w:pPr>
    </w:p>
    <w:p w14:paraId="5B7C19FA" w14:textId="7010C03F" w:rsidR="00425336" w:rsidRPr="00425336" w:rsidRDefault="00425336" w:rsidP="00425336">
      <w:pPr>
        <w:ind w:right="46"/>
        <w:jc w:val="center"/>
        <w:rPr>
          <w:rFonts w:cs="Arial"/>
          <w:b/>
          <w:bCs/>
          <w:lang w:val="hr-BA"/>
        </w:rPr>
      </w:pPr>
      <w:r w:rsidRPr="00425336">
        <w:rPr>
          <w:rFonts w:cs="Arial"/>
          <w:b/>
          <w:bCs/>
          <w:lang w:val="hr-BA"/>
        </w:rPr>
        <w:t>REZULTATI RASPODJELE SREDSTAVA IZ DIJELA PRIHODA OSTVARENIH PO OSNOVU NAKNADA ZA PRIREĐIVANJE IGARA NA SREĆU</w:t>
      </w:r>
    </w:p>
    <w:p w14:paraId="111D3472" w14:textId="2871AF24" w:rsidR="00425336" w:rsidRPr="00425336" w:rsidRDefault="00425336" w:rsidP="00450AE2">
      <w:pPr>
        <w:ind w:right="46"/>
        <w:jc w:val="both"/>
        <w:rPr>
          <w:rFonts w:cs="Arial"/>
          <w:b/>
          <w:bCs/>
          <w:lang w:val="hr-BA"/>
        </w:rPr>
      </w:pPr>
    </w:p>
    <w:p w14:paraId="2C58B49F" w14:textId="77777777" w:rsidR="00425336" w:rsidRDefault="00425336" w:rsidP="00450AE2">
      <w:pPr>
        <w:ind w:right="46"/>
        <w:jc w:val="both"/>
        <w:rPr>
          <w:rFonts w:cs="Arial"/>
          <w:lang w:val="hr-BA"/>
        </w:rPr>
      </w:pPr>
    </w:p>
    <w:p w14:paraId="0428B45A" w14:textId="4FED2621" w:rsidR="00450AE2" w:rsidRDefault="00450AE2" w:rsidP="00450AE2">
      <w:pPr>
        <w:ind w:right="46"/>
        <w:jc w:val="both"/>
        <w:rPr>
          <w:rFonts w:cs="Arial"/>
          <w:lang w:val="hr-BA"/>
        </w:rPr>
      </w:pPr>
      <w:r>
        <w:rPr>
          <w:rFonts w:cs="Arial"/>
          <w:lang w:val="hr-BA"/>
        </w:rPr>
        <w:t>Na osnovu člana 19. stav 2. Zakona o Vladi Federacije Bosne i Hercegovine („Službene novine Federacije BiH“, br. 1/94, 8/95, 58/2, 19/03, 2/06 i 8/06) i člana 9. stav 2</w:t>
      </w:r>
      <w:r>
        <w:rPr>
          <w:rFonts w:cs="Arial"/>
          <w:b/>
          <w:lang w:val="hr-BA"/>
        </w:rPr>
        <w:t xml:space="preserve">. </w:t>
      </w:r>
      <w:r>
        <w:rPr>
          <w:rStyle w:val="Strong"/>
          <w:rFonts w:cs="Arial"/>
          <w:b w:val="0"/>
          <w:lang w:val="hr-BA"/>
        </w:rPr>
        <w:t>Uredbe</w:t>
      </w:r>
      <w:r>
        <w:rPr>
          <w:rFonts w:cs="Arial"/>
          <w:b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o kriterijima za utvrđivanje korisnika i načinu raspodjele dijela prihoda</w:t>
      </w:r>
      <w:r>
        <w:rPr>
          <w:rStyle w:val="apple-converted-space"/>
          <w:rFonts w:cs="Arial"/>
          <w:b/>
          <w:bCs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ostvarenih po osnovu naknada za</w:t>
      </w:r>
      <w:r>
        <w:rPr>
          <w:rStyle w:val="apple-converted-space"/>
          <w:rFonts w:cs="Arial"/>
          <w:b/>
          <w:bCs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priređivanje igara na sreću</w:t>
      </w:r>
      <w:r>
        <w:rPr>
          <w:rStyle w:val="Strong"/>
          <w:rFonts w:cs="Arial"/>
          <w:lang w:val="hr-BA"/>
        </w:rPr>
        <w:t xml:space="preserve"> </w:t>
      </w:r>
      <w:r>
        <w:rPr>
          <w:rFonts w:cs="Arial"/>
          <w:lang w:val="hr-BA"/>
        </w:rPr>
        <w:t>(„Službene novine Federacije BiH“, br.</w:t>
      </w:r>
      <w:r>
        <w:rPr>
          <w:rFonts w:cs="Arial"/>
          <w:color w:val="333333"/>
          <w:lang w:val="hr-BA"/>
        </w:rPr>
        <w:t xml:space="preserve"> 89/15</w:t>
      </w:r>
      <w:r>
        <w:rPr>
          <w:rFonts w:cs="Arial"/>
          <w:lang w:val="hr-BA"/>
        </w:rPr>
        <w:t>, 11/17 i 87/22), na prijedlog Federalnog ministarstva obrazovanja i nauke, Vlada Federacije Bosne i Hercegovine</w:t>
      </w:r>
      <w:r w:rsidR="00551E46">
        <w:rPr>
          <w:rFonts w:cs="Arial"/>
          <w:lang w:val="hr-BA"/>
        </w:rPr>
        <w:t xml:space="preserve"> je</w:t>
      </w:r>
      <w:r>
        <w:rPr>
          <w:rFonts w:cs="Arial"/>
          <w:lang w:val="hr-BA"/>
        </w:rPr>
        <w:t xml:space="preserve"> na svoj</w:t>
      </w:r>
      <w:r w:rsidR="002E622C">
        <w:rPr>
          <w:rFonts w:cs="Arial"/>
          <w:lang w:val="hr-BA"/>
        </w:rPr>
        <w:t xml:space="preserve">oj </w:t>
      </w:r>
      <w:r w:rsidR="00D34E91">
        <w:rPr>
          <w:rFonts w:cs="Arial"/>
          <w:lang w:val="hr-BA"/>
        </w:rPr>
        <w:t>70</w:t>
      </w:r>
      <w:r w:rsidR="00F71DF1">
        <w:rPr>
          <w:rFonts w:cs="Arial"/>
          <w:lang w:val="hr-BA"/>
        </w:rPr>
        <w:t>.</w:t>
      </w:r>
      <w:r w:rsidR="002E622C">
        <w:rPr>
          <w:rFonts w:cs="Arial"/>
          <w:lang w:val="hr-BA"/>
        </w:rPr>
        <w:t xml:space="preserve"> sjednici, održanoj </w:t>
      </w:r>
      <w:r w:rsidR="00D34E91">
        <w:rPr>
          <w:rFonts w:cs="Arial"/>
          <w:lang w:val="hr-BA"/>
        </w:rPr>
        <w:t>1</w:t>
      </w:r>
      <w:r w:rsidR="006F6760">
        <w:rPr>
          <w:rFonts w:cs="Arial"/>
          <w:lang w:val="hr-BA"/>
        </w:rPr>
        <w:t>5</w:t>
      </w:r>
      <w:r w:rsidR="00F71DF1">
        <w:rPr>
          <w:rFonts w:cs="Arial"/>
          <w:lang w:val="hr-BA"/>
        </w:rPr>
        <w:t>.0</w:t>
      </w:r>
      <w:r w:rsidR="006F6760">
        <w:rPr>
          <w:rFonts w:cs="Arial"/>
          <w:lang w:val="hr-BA"/>
        </w:rPr>
        <w:t>6</w:t>
      </w:r>
      <w:r w:rsidR="00F71DF1">
        <w:rPr>
          <w:rFonts w:cs="Arial"/>
          <w:lang w:val="hr-BA"/>
        </w:rPr>
        <w:t>.</w:t>
      </w:r>
      <w:r w:rsidR="002E622C">
        <w:rPr>
          <w:rFonts w:cs="Arial"/>
          <w:lang w:val="hr-BA"/>
        </w:rPr>
        <w:t>202</w:t>
      </w:r>
      <w:r w:rsidR="00D34E91">
        <w:rPr>
          <w:rFonts w:cs="Arial"/>
          <w:lang w:val="hr-BA"/>
        </w:rPr>
        <w:t>6</w:t>
      </w:r>
      <w:r>
        <w:rPr>
          <w:rFonts w:cs="Arial"/>
          <w:lang w:val="hr-BA"/>
        </w:rPr>
        <w:t>. godine,</w:t>
      </w:r>
      <w:r w:rsidR="00512D2C">
        <w:rPr>
          <w:rFonts w:cs="Arial"/>
          <w:lang w:val="hr-BA"/>
        </w:rPr>
        <w:t xml:space="preserve"> </w:t>
      </w:r>
      <w:r>
        <w:rPr>
          <w:rFonts w:cs="Arial"/>
          <w:lang w:val="hr-BA"/>
        </w:rPr>
        <w:t>d</w:t>
      </w:r>
      <w:r w:rsidR="00F7140D">
        <w:rPr>
          <w:rFonts w:cs="Arial"/>
          <w:lang w:val="hr-BA"/>
        </w:rPr>
        <w:t>onijela</w:t>
      </w:r>
    </w:p>
    <w:p w14:paraId="289B9273" w14:textId="17F63B8B" w:rsidR="00450AE2" w:rsidRDefault="00450AE2" w:rsidP="00450AE2">
      <w:pPr>
        <w:ind w:right="46"/>
        <w:jc w:val="both"/>
        <w:rPr>
          <w:rFonts w:cs="Arial"/>
          <w:lang w:val="hr-BA"/>
        </w:rPr>
      </w:pPr>
    </w:p>
    <w:p w14:paraId="734E10A1" w14:textId="77777777" w:rsidR="00450AE2" w:rsidRDefault="00450AE2" w:rsidP="00450AE2">
      <w:pPr>
        <w:ind w:right="46"/>
        <w:jc w:val="both"/>
        <w:rPr>
          <w:rFonts w:cs="Arial"/>
          <w:lang w:val="hr-BA"/>
        </w:rPr>
      </w:pPr>
    </w:p>
    <w:p w14:paraId="14E0DBF0" w14:textId="77777777" w:rsidR="00450AE2" w:rsidRPr="00450AE2" w:rsidRDefault="00450AE2" w:rsidP="00450AE2">
      <w:pPr>
        <w:ind w:right="46"/>
        <w:jc w:val="center"/>
        <w:rPr>
          <w:rFonts w:cs="Arial"/>
          <w:b/>
          <w:lang w:val="hr-BA"/>
        </w:rPr>
      </w:pPr>
      <w:r w:rsidRPr="00450AE2">
        <w:rPr>
          <w:rFonts w:cs="Arial"/>
          <w:b/>
          <w:lang w:val="hr-BA"/>
        </w:rPr>
        <w:t>O D L U K U</w:t>
      </w:r>
    </w:p>
    <w:p w14:paraId="11624BF3" w14:textId="77777777" w:rsidR="00450AE2" w:rsidRPr="00450AE2" w:rsidRDefault="00450AE2" w:rsidP="00450AE2">
      <w:pPr>
        <w:ind w:right="46"/>
        <w:jc w:val="center"/>
        <w:rPr>
          <w:rStyle w:val="Strong"/>
          <w:rFonts w:cs="Arial"/>
        </w:rPr>
      </w:pPr>
      <w:r w:rsidRPr="00450AE2">
        <w:rPr>
          <w:rFonts w:cs="Arial"/>
          <w:b/>
          <w:lang w:val="hr-BA"/>
        </w:rPr>
        <w:t xml:space="preserve">O </w:t>
      </w:r>
      <w:proofErr w:type="spellStart"/>
      <w:r w:rsidRPr="00450AE2">
        <w:rPr>
          <w:rFonts w:cs="Arial"/>
          <w:b/>
          <w:lang w:val="hr-BA"/>
        </w:rPr>
        <w:t>UTVRĐIVANjU</w:t>
      </w:r>
      <w:proofErr w:type="spellEnd"/>
      <w:r w:rsidRPr="00450AE2">
        <w:rPr>
          <w:rFonts w:cs="Arial"/>
          <w:b/>
          <w:lang w:val="hr-BA"/>
        </w:rPr>
        <w:t xml:space="preserve"> LISTE KORISNIKA</w:t>
      </w:r>
      <w:r w:rsidRPr="00450AE2">
        <w:rPr>
          <w:rStyle w:val="Strong"/>
          <w:rFonts w:cs="Arial"/>
          <w:lang w:val="hr-BA"/>
        </w:rPr>
        <w:t xml:space="preserve"> I RASPODJELI DIJELA PRIHODA</w:t>
      </w:r>
    </w:p>
    <w:p w14:paraId="030860E1" w14:textId="77777777" w:rsidR="00450AE2" w:rsidRPr="00450AE2" w:rsidRDefault="00450AE2" w:rsidP="00450AE2">
      <w:pPr>
        <w:ind w:right="46"/>
        <w:jc w:val="center"/>
        <w:rPr>
          <w:rStyle w:val="Strong"/>
          <w:rFonts w:cs="Arial"/>
          <w:lang w:val="hr-BA"/>
        </w:rPr>
      </w:pPr>
      <w:r w:rsidRPr="00450AE2">
        <w:rPr>
          <w:rStyle w:val="Strong"/>
          <w:rFonts w:cs="Arial"/>
          <w:lang w:val="hr-BA"/>
        </w:rPr>
        <w:t>OSTVARENIH PO OSNOVU NAKNADA ZA</w:t>
      </w:r>
      <w:r w:rsidRPr="00450AE2">
        <w:rPr>
          <w:rFonts w:cs="Arial"/>
          <w:lang w:val="hr-BA"/>
        </w:rPr>
        <w:t xml:space="preserve"> </w:t>
      </w:r>
      <w:proofErr w:type="spellStart"/>
      <w:r w:rsidRPr="00450AE2">
        <w:rPr>
          <w:rStyle w:val="Strong"/>
          <w:rFonts w:cs="Arial"/>
          <w:lang w:val="hr-BA"/>
        </w:rPr>
        <w:t>PRIREĐIVANjE</w:t>
      </w:r>
      <w:proofErr w:type="spellEnd"/>
      <w:r w:rsidRPr="00450AE2">
        <w:rPr>
          <w:rStyle w:val="Strong"/>
          <w:rFonts w:cs="Arial"/>
          <w:lang w:val="hr-BA"/>
        </w:rPr>
        <w:t xml:space="preserve"> IGARA NA SREĆU</w:t>
      </w:r>
    </w:p>
    <w:p w14:paraId="2246259A" w14:textId="40E68998" w:rsidR="00450AE2" w:rsidRDefault="00450AE2" w:rsidP="0029520B">
      <w:pPr>
        <w:ind w:right="46"/>
        <w:rPr>
          <w:rStyle w:val="Strong"/>
          <w:rFonts w:cs="Arial"/>
          <w:lang w:val="hr-BA"/>
        </w:rPr>
      </w:pPr>
    </w:p>
    <w:p w14:paraId="781D4CB9" w14:textId="77777777" w:rsidR="00450AE2" w:rsidRDefault="00450AE2" w:rsidP="00450AE2">
      <w:pPr>
        <w:ind w:right="46"/>
        <w:jc w:val="center"/>
        <w:rPr>
          <w:rStyle w:val="Strong"/>
          <w:rFonts w:cs="Arial"/>
          <w:lang w:val="hr-BA"/>
        </w:rPr>
      </w:pPr>
    </w:p>
    <w:p w14:paraId="171555DD" w14:textId="498F6A1F" w:rsidR="00450AE2" w:rsidRDefault="00450AE2" w:rsidP="00450AE2">
      <w:pPr>
        <w:ind w:right="46"/>
        <w:jc w:val="both"/>
        <w:rPr>
          <w:rStyle w:val="Strong"/>
          <w:rFonts w:cs="Arial"/>
          <w:b w:val="0"/>
          <w:lang w:val="hr-BA"/>
        </w:rPr>
      </w:pPr>
      <w:r>
        <w:rPr>
          <w:rStyle w:val="Strong"/>
          <w:rFonts w:cs="Arial"/>
          <w:b w:val="0"/>
          <w:lang w:val="hr-BA"/>
        </w:rPr>
        <w:t>Odobrava se raspodjela dijela prihoda</w:t>
      </w:r>
      <w:r>
        <w:rPr>
          <w:rStyle w:val="apple-converted-space"/>
          <w:rFonts w:cs="Arial"/>
          <w:b/>
          <w:bCs/>
          <w:lang w:val="hr-BA"/>
        </w:rPr>
        <w:t> </w:t>
      </w:r>
      <w:r w:rsidR="002E622C">
        <w:rPr>
          <w:rStyle w:val="Strong"/>
          <w:rFonts w:cs="Arial"/>
          <w:b w:val="0"/>
          <w:lang w:val="hr-BA"/>
        </w:rPr>
        <w:t xml:space="preserve">u iznosu od </w:t>
      </w:r>
      <w:r w:rsidR="00D34E91" w:rsidRPr="00D34E91">
        <w:rPr>
          <w:rStyle w:val="Strong"/>
          <w:rFonts w:cs="Arial"/>
          <w:b w:val="0"/>
          <w:lang w:val="hr-BA"/>
        </w:rPr>
        <w:t>629.978 KM</w:t>
      </w:r>
      <w:r w:rsidR="00D34E91">
        <w:rPr>
          <w:rStyle w:val="Strong"/>
          <w:rFonts w:cs="Arial"/>
          <w:b w:val="0"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uplaćenih u Budžet Federacije Bos</w:t>
      </w:r>
      <w:r w:rsidR="002E622C">
        <w:rPr>
          <w:rStyle w:val="Strong"/>
          <w:rFonts w:cs="Arial"/>
          <w:b w:val="0"/>
          <w:lang w:val="hr-BA"/>
        </w:rPr>
        <w:t>ne i Hercegovine u 202</w:t>
      </w:r>
      <w:r w:rsidR="00D34E91">
        <w:rPr>
          <w:rStyle w:val="Strong"/>
          <w:rFonts w:cs="Arial"/>
          <w:b w:val="0"/>
          <w:lang w:val="hr-BA"/>
        </w:rPr>
        <w:t>5</w:t>
      </w:r>
      <w:r>
        <w:rPr>
          <w:rStyle w:val="Strong"/>
          <w:rFonts w:cs="Arial"/>
          <w:b w:val="0"/>
          <w:lang w:val="hr-BA"/>
        </w:rPr>
        <w:t>. godini, ostvarenih po osnovu naknada za</w:t>
      </w:r>
      <w:r>
        <w:rPr>
          <w:rStyle w:val="apple-converted-space"/>
          <w:rFonts w:cs="Arial"/>
          <w:b/>
          <w:bCs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priređivanje igara na sreću, kako slijedi:</w:t>
      </w:r>
    </w:p>
    <w:p w14:paraId="288BAE1E" w14:textId="77777777" w:rsidR="00450AE2" w:rsidRDefault="00450AE2" w:rsidP="00450AE2">
      <w:pPr>
        <w:ind w:right="46"/>
        <w:jc w:val="both"/>
        <w:rPr>
          <w:rStyle w:val="Strong"/>
          <w:rFonts w:cs="Arial"/>
          <w:b w:val="0"/>
          <w:lang w:val="hr-BA"/>
        </w:rPr>
      </w:pPr>
    </w:p>
    <w:p w14:paraId="11A37C88" w14:textId="49BE05C7" w:rsidR="00450AE2" w:rsidRPr="0029520B" w:rsidRDefault="00450AE2" w:rsidP="00450AE2">
      <w:pPr>
        <w:pStyle w:val="ListParagraph"/>
        <w:numPr>
          <w:ilvl w:val="0"/>
          <w:numId w:val="2"/>
        </w:numPr>
        <w:spacing w:after="200"/>
        <w:ind w:right="46"/>
        <w:contextualSpacing/>
        <w:jc w:val="both"/>
      </w:pPr>
      <w:r>
        <w:rPr>
          <w:rStyle w:val="Strong"/>
          <w:rFonts w:cs="Arial"/>
          <w:b w:val="0"/>
          <w:lang w:val="hr-BA"/>
        </w:rPr>
        <w:t xml:space="preserve">Iznos </w:t>
      </w:r>
      <w:r w:rsidRPr="002E622C">
        <w:rPr>
          <w:rStyle w:val="Strong"/>
          <w:rFonts w:cs="Arial"/>
          <w:b w:val="0"/>
          <w:lang w:val="hr-BA"/>
        </w:rPr>
        <w:t xml:space="preserve">od </w:t>
      </w:r>
      <w:r w:rsidR="00D34E91" w:rsidRPr="00D34E91">
        <w:rPr>
          <w:rFonts w:cs="Arial"/>
        </w:rPr>
        <w:t>100.592 KM</w:t>
      </w:r>
      <w:r w:rsidR="00D34E91">
        <w:rPr>
          <w:rFonts w:cs="Arial"/>
        </w:rPr>
        <w:t xml:space="preserve"> </w:t>
      </w:r>
      <w:r>
        <w:rPr>
          <w:rStyle w:val="Strong"/>
          <w:rFonts w:cs="Arial"/>
          <w:b w:val="0"/>
          <w:lang w:val="hr-BA"/>
        </w:rPr>
        <w:t>ras</w:t>
      </w:r>
      <w:r w:rsidR="002E622C">
        <w:rPr>
          <w:rStyle w:val="Strong"/>
          <w:rFonts w:cs="Arial"/>
          <w:b w:val="0"/>
          <w:lang w:val="hr-BA"/>
        </w:rPr>
        <w:t xml:space="preserve">podjeljuje se za </w:t>
      </w:r>
      <w:proofErr w:type="spellStart"/>
      <w:r w:rsidR="002E622C">
        <w:rPr>
          <w:rStyle w:val="Strong"/>
          <w:rFonts w:cs="Arial"/>
          <w:b w:val="0"/>
          <w:lang w:val="hr-BA"/>
        </w:rPr>
        <w:t>finansiranje</w:t>
      </w:r>
      <w:proofErr w:type="spellEnd"/>
      <w:r w:rsidR="002E622C">
        <w:rPr>
          <w:rStyle w:val="Strong"/>
          <w:rFonts w:cs="Arial"/>
          <w:b w:val="0"/>
          <w:lang w:val="hr-BA"/>
        </w:rPr>
        <w:t xml:space="preserve"> </w:t>
      </w:r>
      <w:r w:rsidR="00D34E91">
        <w:rPr>
          <w:rStyle w:val="Strong"/>
          <w:rFonts w:cs="Arial"/>
          <w:b w:val="0"/>
          <w:lang w:val="hr-BA"/>
        </w:rPr>
        <w:t xml:space="preserve">11 </w:t>
      </w:r>
      <w:r>
        <w:rPr>
          <w:rStyle w:val="Strong"/>
          <w:rFonts w:cs="Arial"/>
          <w:b w:val="0"/>
          <w:lang w:val="hr-BA"/>
        </w:rPr>
        <w:t xml:space="preserve"> programa i projekata iz oblasti</w:t>
      </w:r>
      <w:r>
        <w:rPr>
          <w:rStyle w:val="Strong"/>
          <w:rFonts w:cs="Arial"/>
          <w:lang w:val="hr-BA"/>
        </w:rPr>
        <w:t xml:space="preserve"> „</w:t>
      </w:r>
      <w:r>
        <w:rPr>
          <w:rFonts w:cs="Arial"/>
          <w:lang w:val="hr-BA"/>
        </w:rPr>
        <w:t xml:space="preserve">Zaštita prava djece koja su žrtve zlostavljanja, pedofilije, prosjačenja“, sadržanih u odobrenom konačnom prijedlogu liste korisnika, nakon provedene procedure po javnom konkursu </w:t>
      </w:r>
    </w:p>
    <w:p w14:paraId="24C4249A" w14:textId="77777777" w:rsidR="0029520B" w:rsidRDefault="0029520B" w:rsidP="0029520B">
      <w:pPr>
        <w:pStyle w:val="ListParagraph"/>
        <w:spacing w:after="200"/>
        <w:ind w:right="46"/>
        <w:contextualSpacing/>
        <w:jc w:val="both"/>
      </w:pPr>
    </w:p>
    <w:p w14:paraId="47ED39C2" w14:textId="6CB0B554" w:rsidR="00450AE2" w:rsidRDefault="00450AE2" w:rsidP="00450AE2">
      <w:pPr>
        <w:pStyle w:val="ListParagraph"/>
        <w:numPr>
          <w:ilvl w:val="0"/>
          <w:numId w:val="2"/>
        </w:numPr>
        <w:spacing w:after="200"/>
        <w:ind w:right="46"/>
        <w:contextualSpacing/>
        <w:jc w:val="both"/>
        <w:rPr>
          <w:lang w:val="hr-BA"/>
        </w:rPr>
      </w:pPr>
      <w:r>
        <w:rPr>
          <w:rStyle w:val="Strong"/>
          <w:rFonts w:cs="Arial"/>
          <w:b w:val="0"/>
          <w:lang w:val="hr-BA"/>
        </w:rPr>
        <w:t>Iznos od</w:t>
      </w:r>
      <w:r>
        <w:rPr>
          <w:rStyle w:val="Strong"/>
          <w:rFonts w:cs="Arial"/>
          <w:lang w:val="hr-BA"/>
        </w:rPr>
        <w:t xml:space="preserve"> </w:t>
      </w:r>
      <w:r w:rsidR="00D34E91" w:rsidRPr="00D34E91">
        <w:rPr>
          <w:rFonts w:cs="Arial"/>
        </w:rPr>
        <w:t>529.386 KM</w:t>
      </w:r>
      <w:r>
        <w:rPr>
          <w:rStyle w:val="Strong"/>
          <w:rFonts w:cs="Arial"/>
          <w:b w:val="0"/>
          <w:lang w:val="hr-BA"/>
        </w:rPr>
        <w:t xml:space="preserve"> ras</w:t>
      </w:r>
      <w:r w:rsidR="002E622C">
        <w:rPr>
          <w:rStyle w:val="Strong"/>
          <w:rFonts w:cs="Arial"/>
          <w:b w:val="0"/>
          <w:lang w:val="hr-BA"/>
        </w:rPr>
        <w:t xml:space="preserve">podjeljuje se za </w:t>
      </w:r>
      <w:proofErr w:type="spellStart"/>
      <w:r w:rsidR="002E622C">
        <w:rPr>
          <w:rStyle w:val="Strong"/>
          <w:rFonts w:cs="Arial"/>
          <w:b w:val="0"/>
          <w:lang w:val="hr-BA"/>
        </w:rPr>
        <w:t>finansiranje</w:t>
      </w:r>
      <w:proofErr w:type="spellEnd"/>
      <w:r w:rsidR="002E622C">
        <w:rPr>
          <w:rStyle w:val="Strong"/>
          <w:rFonts w:cs="Arial"/>
          <w:b w:val="0"/>
          <w:lang w:val="hr-BA"/>
        </w:rPr>
        <w:t xml:space="preserve"> </w:t>
      </w:r>
      <w:r w:rsidR="00D34E91">
        <w:rPr>
          <w:rStyle w:val="Strong"/>
          <w:rFonts w:cs="Arial"/>
          <w:b w:val="0"/>
          <w:lang w:val="hr-BA"/>
        </w:rPr>
        <w:t>50</w:t>
      </w:r>
      <w:r>
        <w:rPr>
          <w:rStyle w:val="Strong"/>
          <w:rFonts w:cs="Arial"/>
          <w:b w:val="0"/>
          <w:lang w:val="hr-BA"/>
        </w:rPr>
        <w:t xml:space="preserve"> programa i</w:t>
      </w:r>
      <w:r>
        <w:rPr>
          <w:rStyle w:val="Strong"/>
          <w:rFonts w:cs="Arial"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projekta iz oblasti</w:t>
      </w:r>
      <w:r>
        <w:rPr>
          <w:rStyle w:val="Strong"/>
          <w:rFonts w:cs="Arial"/>
          <w:lang w:val="hr-BA"/>
        </w:rPr>
        <w:t xml:space="preserve"> </w:t>
      </w:r>
      <w:r>
        <w:rPr>
          <w:rStyle w:val="Strong"/>
          <w:rFonts w:cs="Arial"/>
          <w:b w:val="0"/>
          <w:lang w:val="hr-BA"/>
        </w:rPr>
        <w:t>„</w:t>
      </w:r>
      <w:r>
        <w:rPr>
          <w:rFonts w:cs="Arial"/>
          <w:lang w:val="hr-BA"/>
        </w:rPr>
        <w:t xml:space="preserve">Učestvovanje u liječenju, prevenciji i borbi protiv ovisnosti o drogi, alkoholu, igrama na sreću i kocki“ sadržanih u odobrenom konačnom prijedlogu liste korisnika, nakon provedene procedure po javnom konkursu </w:t>
      </w:r>
    </w:p>
    <w:p w14:paraId="56398C05" w14:textId="77777777" w:rsidR="00450AE2" w:rsidRDefault="00450AE2" w:rsidP="00450AE2">
      <w:pPr>
        <w:pStyle w:val="ListParagraph"/>
        <w:ind w:right="46"/>
        <w:jc w:val="both"/>
        <w:rPr>
          <w:rFonts w:cs="Arial"/>
          <w:lang w:val="hr-BA"/>
        </w:rPr>
      </w:pPr>
    </w:p>
    <w:p w14:paraId="4C59A02F" w14:textId="77777777" w:rsidR="00F94AC9" w:rsidRDefault="00F94AC9" w:rsidP="0029520B">
      <w:pPr>
        <w:jc w:val="both"/>
        <w:rPr>
          <w:rFonts w:cs="Arial"/>
          <w:lang w:val="hr-BA"/>
        </w:rPr>
      </w:pPr>
    </w:p>
    <w:p w14:paraId="52FE0A16" w14:textId="20C2DE1B" w:rsidR="006B1742" w:rsidRDefault="006B1742" w:rsidP="0029520B">
      <w:pPr>
        <w:jc w:val="both"/>
        <w:rPr>
          <w:rFonts w:cs="Arial"/>
          <w:lang w:val="hr-BA"/>
        </w:rPr>
        <w:sectPr w:rsidR="006B174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22A5800" w14:textId="32D33B60" w:rsidR="00F94AC9" w:rsidRDefault="00A47D68" w:rsidP="0029520B">
      <w:pPr>
        <w:pStyle w:val="ListParagraph"/>
        <w:numPr>
          <w:ilvl w:val="0"/>
          <w:numId w:val="3"/>
        </w:numPr>
        <w:jc w:val="both"/>
        <w:rPr>
          <w:rFonts w:cs="Arial"/>
          <w:b/>
          <w:lang w:val="hr-BA"/>
        </w:rPr>
      </w:pPr>
      <w:r w:rsidRPr="0029520B">
        <w:rPr>
          <w:rFonts w:cs="Arial"/>
          <w:b/>
          <w:lang w:val="hr-BA"/>
        </w:rPr>
        <w:lastRenderedPageBreak/>
        <w:t>Korisnici programa i projekata i</w:t>
      </w:r>
      <w:r w:rsidR="00A61721" w:rsidRPr="0029520B">
        <w:rPr>
          <w:rFonts w:cs="Arial"/>
          <w:b/>
          <w:lang w:val="hr-BA"/>
        </w:rPr>
        <w:t>z oblasti „Zaštite prava djece</w:t>
      </w:r>
      <w:r w:rsidRPr="0029520B">
        <w:rPr>
          <w:rFonts w:cs="Arial"/>
          <w:b/>
          <w:lang w:val="hr-BA"/>
        </w:rPr>
        <w:t xml:space="preserve"> koja su žrtve zlostavljanja, pedofilije, prosjačenja“ </w:t>
      </w:r>
    </w:p>
    <w:p w14:paraId="6C999B27" w14:textId="77777777" w:rsidR="00A33854" w:rsidRPr="0029520B" w:rsidRDefault="00A33854" w:rsidP="00A33854">
      <w:pPr>
        <w:pStyle w:val="ListParagraph"/>
        <w:ind w:left="-90"/>
        <w:jc w:val="both"/>
        <w:rPr>
          <w:rFonts w:cs="Arial"/>
          <w:b/>
          <w:lang w:val="hr-BA"/>
        </w:rPr>
      </w:pPr>
    </w:p>
    <w:tbl>
      <w:tblPr>
        <w:tblW w:w="10087" w:type="dxa"/>
        <w:tblInd w:w="-434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0"/>
        <w:gridCol w:w="3805"/>
        <w:gridCol w:w="4402"/>
        <w:gridCol w:w="1290"/>
      </w:tblGrid>
      <w:tr w:rsidR="00C80227" w:rsidRPr="00F15198" w14:paraId="1B69AA51" w14:textId="77777777" w:rsidTr="00511903">
        <w:trPr>
          <w:trHeight w:val="250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05C3DB9F" w14:textId="77777777" w:rsidR="00C80227" w:rsidRPr="00D500C8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D500C8">
              <w:rPr>
                <w:rFonts w:cs="Arial"/>
                <w:b/>
                <w:bCs/>
                <w:lang w:val="hr-BA"/>
              </w:rPr>
              <w:t>R. br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5CD1EEE" w14:textId="77777777" w:rsidR="00C80227" w:rsidRPr="00F15198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F15198">
              <w:rPr>
                <w:rFonts w:cs="Arial"/>
                <w:b/>
                <w:bCs/>
                <w:lang w:val="hr-BA"/>
              </w:rPr>
              <w:t>Korisnik sredstava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692864D4" w14:textId="77777777" w:rsidR="00C80227" w:rsidRPr="00F15198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F15198">
              <w:rPr>
                <w:rFonts w:cs="Arial"/>
                <w:b/>
                <w:bCs/>
                <w:lang w:val="hr-BA"/>
              </w:rPr>
              <w:t>Naziv projekta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DB10716" w14:textId="77777777" w:rsidR="00C80227" w:rsidRPr="00F15198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F15198">
              <w:rPr>
                <w:rFonts w:cs="Arial"/>
                <w:b/>
                <w:bCs/>
                <w:lang w:val="hr-BA"/>
              </w:rPr>
              <w:t>Iznos</w:t>
            </w:r>
          </w:p>
        </w:tc>
      </w:tr>
      <w:tr w:rsidR="00C80227" w:rsidRPr="00D91B9F" w14:paraId="071664D7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B7984D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1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5AA8A1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Udruga za poticanje, razvoj i promociju kvalitete života - Mreža,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03D61F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Kadar za prava djeteta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3A2E7E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10.056,00</w:t>
            </w:r>
          </w:p>
        </w:tc>
      </w:tr>
      <w:tr w:rsidR="00C80227" w:rsidRPr="00D91B9F" w14:paraId="4B3517B4" w14:textId="77777777" w:rsidTr="00511903">
        <w:trPr>
          <w:trHeight w:val="506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274BCC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2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B9393B8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Udruga "Školarac"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96E60B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Zajedno učimo o sigurnosti na internetu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303FE07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11.200,00</w:t>
            </w:r>
          </w:p>
        </w:tc>
      </w:tr>
      <w:tr w:rsidR="00C80227" w:rsidRPr="00D91B9F" w14:paraId="7D0E0FF3" w14:textId="77777777" w:rsidTr="00511903">
        <w:trPr>
          <w:trHeight w:val="381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EDB20F8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3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8CAD00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Udruženje Generacije - Centar za unapređenje kvaliteta života građana - Bosanska Krupa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D5A9D8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Rastimo zajedno, za dobrobit djeteta!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1E1C34B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8.673,00</w:t>
            </w:r>
          </w:p>
        </w:tc>
      </w:tr>
      <w:tr w:rsidR="00C80227" w:rsidRPr="00D91B9F" w14:paraId="2588D0A8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86D949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4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4A90AD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Udruženje građana roditelja i prijatelja djece sa dijabetesom "Novi horizonti" Tuzla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E9CF771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"Stop diskriminaciji oboljelih od dijabetesa - sigurne škole za svako dijete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CD858A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12.845,00</w:t>
            </w:r>
          </w:p>
        </w:tc>
      </w:tr>
      <w:tr w:rsidR="00C80227" w:rsidRPr="00D91B9F" w14:paraId="6A4AACE8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CB9887D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AB0C9B">
              <w:rPr>
                <w:rFonts w:cs="Arial"/>
                <w:lang w:val="hr-BA"/>
              </w:rPr>
              <w:t>5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B5D384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Udruga: Taekwondo klub CRO STAR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8039F6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Zaštita djece kroz taekwondo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83C3F06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11.900,00</w:t>
            </w:r>
          </w:p>
        </w:tc>
      </w:tr>
      <w:tr w:rsidR="00C80227" w:rsidRPr="00D91B9F" w14:paraId="7B4D0C48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DD8376B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6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D2D65D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Udruga za promicanje umjetnosti i kulture "BELCANTO"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76AD78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"Glas djeteta - zaštita i oporavak djece žrtava zlostavljanja, pedofilije i prosjačenja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4E9757D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12.000,00</w:t>
            </w:r>
          </w:p>
        </w:tc>
      </w:tr>
      <w:tr w:rsidR="00C80227" w:rsidRPr="00D91B9F" w14:paraId="65BC1BE6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DD181F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7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F341BE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Udruga Marušić Taekwondo Akademija iz Mostara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82DDFC1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"SIGURAN KORAK - Integrirani program sporta i samoobrane za osnaživanje djece žrtava zlostavljanja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2EDBEC3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6.600,00</w:t>
            </w:r>
          </w:p>
        </w:tc>
      </w:tr>
      <w:tr w:rsidR="00C80227" w:rsidRPr="00D91B9F" w14:paraId="4C0FD311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C873752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8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622CCA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Udruženje Taekwondo klub "Mladost" Sarajevo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35D1FB7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 xml:space="preserve">"Školom </w:t>
            </w:r>
            <w:proofErr w:type="spellStart"/>
            <w:r w:rsidRPr="00BF15CC">
              <w:rPr>
                <w:rFonts w:cs="Arial"/>
                <w:lang w:val="hr-BA"/>
              </w:rPr>
              <w:t>taekwondoa</w:t>
            </w:r>
            <w:proofErr w:type="spellEnd"/>
            <w:r w:rsidRPr="00BF15CC">
              <w:rPr>
                <w:rFonts w:cs="Arial"/>
                <w:lang w:val="hr-BA"/>
              </w:rPr>
              <w:t xml:space="preserve"> protiv zlostavljanja mladih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96A39F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7.200,00</w:t>
            </w:r>
          </w:p>
        </w:tc>
      </w:tr>
      <w:tr w:rsidR="00C80227" w:rsidRPr="00D91B9F" w14:paraId="41268778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62117E2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9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9DF160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Foto klub "Mostar"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41B329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F15CC">
              <w:rPr>
                <w:rFonts w:cs="Arial"/>
                <w:lang w:val="hr-BA"/>
              </w:rPr>
              <w:t>"Objektivom protiv nasilja: Prevencija zlostavljanja i jačanje zaštitnih faktora kod djece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F830A14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6.000,00</w:t>
            </w:r>
          </w:p>
        </w:tc>
      </w:tr>
      <w:tr w:rsidR="00C80227" w:rsidRPr="00D91B9F" w14:paraId="7E33B457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E27D723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10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9756408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Udruga za održivi razvoj Hercegovine Mostar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8B6CBD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"Sigurni koraci djetinjstva - edukacija djece i roditelja o zaštiti od zlostavljanja"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AD73C5F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6.630,00</w:t>
            </w:r>
          </w:p>
        </w:tc>
      </w:tr>
      <w:tr w:rsidR="00C80227" w:rsidRPr="00D91B9F" w14:paraId="5B8621C5" w14:textId="77777777" w:rsidTr="00511903">
        <w:trPr>
          <w:trHeight w:val="257"/>
        </w:trPr>
        <w:tc>
          <w:tcPr>
            <w:tcW w:w="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9A77C7" w14:textId="77777777" w:rsidR="00C80227" w:rsidRPr="008365B4" w:rsidRDefault="00C80227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11.</w:t>
            </w:r>
          </w:p>
        </w:tc>
        <w:tc>
          <w:tcPr>
            <w:tcW w:w="3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0F1BEAB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0B4D7F">
              <w:rPr>
                <w:rFonts w:cs="Arial"/>
                <w:lang w:val="hr-BA"/>
              </w:rPr>
              <w:t>Udruga za sport, zdravlje, edukaciju i rekreaciju "Performanse" Čapljina</w:t>
            </w:r>
          </w:p>
        </w:tc>
        <w:tc>
          <w:tcPr>
            <w:tcW w:w="4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2C9ADC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proofErr w:type="spellStart"/>
            <w:r w:rsidRPr="000B4D7F">
              <w:rPr>
                <w:rFonts w:cs="Arial"/>
                <w:lang w:val="hr-BA"/>
              </w:rPr>
              <w:t>IgrAjmo</w:t>
            </w:r>
            <w:proofErr w:type="spellEnd"/>
            <w:r w:rsidRPr="000B4D7F">
              <w:rPr>
                <w:rFonts w:cs="Arial"/>
                <w:lang w:val="hr-BA"/>
              </w:rPr>
              <w:t xml:space="preserve"> protiv nasilja - osnaživanje i zaštita djece kroz sport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3DC39D" w14:textId="77777777" w:rsidR="00C80227" w:rsidRPr="00D91B9F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D91B9F">
              <w:rPr>
                <w:rFonts w:cs="Arial"/>
                <w:lang w:val="hr-BA"/>
              </w:rPr>
              <w:t>7.488,00</w:t>
            </w:r>
          </w:p>
        </w:tc>
      </w:tr>
      <w:tr w:rsidR="00C80227" w:rsidRPr="008365B4" w14:paraId="3C22E729" w14:textId="77777777" w:rsidTr="00511903">
        <w:trPr>
          <w:trHeight w:val="465"/>
        </w:trPr>
        <w:tc>
          <w:tcPr>
            <w:tcW w:w="879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3CA6433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color w:val="000000"/>
                <w:lang w:val="hr-BA"/>
              </w:rPr>
            </w:pPr>
            <w:r>
              <w:rPr>
                <w:rFonts w:cs="Arial"/>
                <w:b/>
                <w:lang w:val="hr-BA"/>
              </w:rPr>
              <w:t xml:space="preserve">                                                                                               </w:t>
            </w:r>
            <w:r w:rsidRPr="00F15198">
              <w:rPr>
                <w:rFonts w:cs="Arial"/>
                <w:b/>
                <w:lang w:val="hr-BA"/>
              </w:rPr>
              <w:t>UKUPNO</w:t>
            </w:r>
            <w:r>
              <w:rPr>
                <w:rFonts w:cs="Arial"/>
                <w:b/>
                <w:lang w:val="hr-BA"/>
              </w:rPr>
              <w:t>:</w:t>
            </w:r>
          </w:p>
        </w:tc>
        <w:tc>
          <w:tcPr>
            <w:tcW w:w="1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672C601" w14:textId="77777777" w:rsidR="00C80227" w:rsidRPr="008365B4" w:rsidRDefault="00C80227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525EE8">
              <w:rPr>
                <w:rFonts w:cs="Arial"/>
                <w:b/>
                <w:bCs/>
                <w:lang w:val="hr-BA"/>
              </w:rPr>
              <w:t>100.592,00</w:t>
            </w:r>
          </w:p>
        </w:tc>
      </w:tr>
    </w:tbl>
    <w:p w14:paraId="1D7EB7B1" w14:textId="01EFBF1D" w:rsidR="00137CD6" w:rsidRDefault="00137CD6" w:rsidP="00F94AC9">
      <w:pPr>
        <w:ind w:left="-450"/>
        <w:jc w:val="both"/>
        <w:rPr>
          <w:rFonts w:cs="Arial"/>
          <w:b/>
          <w:lang w:val="hr-BA"/>
        </w:rPr>
      </w:pPr>
    </w:p>
    <w:p w14:paraId="65836E69" w14:textId="7E2F98CC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0305B51C" w14:textId="0D01B556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159666A2" w14:textId="45EC1CC6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0E18B0E9" w14:textId="644795B0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29465FE0" w14:textId="0BD8CD2D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1743DEB0" w14:textId="21C2C747" w:rsidR="006B1742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4863B141" w14:textId="77777777" w:rsidR="006B1742" w:rsidRPr="001D5E1E" w:rsidRDefault="006B1742" w:rsidP="00F94AC9">
      <w:pPr>
        <w:ind w:left="-450"/>
        <w:jc w:val="both"/>
        <w:rPr>
          <w:rFonts w:cs="Arial"/>
          <w:b/>
          <w:lang w:val="hr-BA"/>
        </w:rPr>
      </w:pPr>
    </w:p>
    <w:p w14:paraId="5172FEB0" w14:textId="77777777" w:rsidR="00137CD6" w:rsidRPr="00902CE2" w:rsidRDefault="00137CD6" w:rsidP="00902CE2">
      <w:pPr>
        <w:pStyle w:val="ListParagraph"/>
        <w:spacing w:after="200"/>
        <w:ind w:left="0" w:right="46"/>
        <w:contextualSpacing/>
        <w:jc w:val="center"/>
        <w:rPr>
          <w:rFonts w:cs="Arial"/>
          <w:b/>
          <w:lang w:val="hr-BA"/>
        </w:rPr>
      </w:pPr>
    </w:p>
    <w:p w14:paraId="24E3B026" w14:textId="6E8E44E6" w:rsidR="00A47D68" w:rsidRPr="00CA1820" w:rsidRDefault="00A47D68" w:rsidP="00CA1820">
      <w:pPr>
        <w:pStyle w:val="ListParagraph"/>
        <w:numPr>
          <w:ilvl w:val="0"/>
          <w:numId w:val="3"/>
        </w:numPr>
        <w:spacing w:after="160" w:line="256" w:lineRule="auto"/>
        <w:rPr>
          <w:rFonts w:cs="Arial"/>
          <w:b/>
          <w:lang w:val="hr-BA"/>
        </w:rPr>
      </w:pPr>
      <w:r w:rsidRPr="00CA1820">
        <w:rPr>
          <w:rFonts w:cs="Arial"/>
          <w:b/>
          <w:lang w:val="hr-BA"/>
        </w:rPr>
        <w:lastRenderedPageBreak/>
        <w:t>Korisnici programa i projekata iz oblasti „Učestvovanje u liječenju, prevenciji i borbi protiv ovisnosti o drogi, alkoholu, igrama na sreću i kocki“</w:t>
      </w:r>
    </w:p>
    <w:p w14:paraId="6C2BFCCD" w14:textId="77777777" w:rsidR="00CA1820" w:rsidRPr="00CA1820" w:rsidRDefault="00CA1820" w:rsidP="00CA1820">
      <w:pPr>
        <w:pStyle w:val="ListParagraph"/>
        <w:spacing w:after="160" w:line="256" w:lineRule="auto"/>
        <w:ind w:left="-90"/>
        <w:rPr>
          <w:rFonts w:cs="Arial"/>
          <w:b/>
          <w:lang w:val="hr-BA"/>
        </w:rPr>
      </w:pPr>
    </w:p>
    <w:tbl>
      <w:tblPr>
        <w:tblW w:w="10057" w:type="dxa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59"/>
        <w:gridCol w:w="3828"/>
        <w:gridCol w:w="4394"/>
        <w:gridCol w:w="1276"/>
      </w:tblGrid>
      <w:tr w:rsidR="00CA1820" w:rsidRPr="00D500C8" w14:paraId="2F703312" w14:textId="77777777" w:rsidTr="00511903">
        <w:trPr>
          <w:trHeight w:val="394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C558A0E" w14:textId="77777777" w:rsidR="00CA1820" w:rsidRPr="00D500C8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D500C8">
              <w:rPr>
                <w:rFonts w:cs="Arial"/>
                <w:b/>
                <w:bCs/>
                <w:lang w:val="hr-BA"/>
              </w:rPr>
              <w:t>R. br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89E05B7" w14:textId="77777777" w:rsidR="00CA1820" w:rsidRPr="00D500C8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D500C8">
              <w:rPr>
                <w:rFonts w:cs="Arial"/>
                <w:b/>
                <w:bCs/>
                <w:lang w:val="hr-BA"/>
              </w:rPr>
              <w:t>Korisnik sredstav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214E1406" w14:textId="77777777" w:rsidR="00CA1820" w:rsidRPr="00D500C8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D500C8">
              <w:rPr>
                <w:rFonts w:cs="Arial"/>
                <w:b/>
                <w:bCs/>
                <w:lang w:val="hr-BA"/>
              </w:rPr>
              <w:t>Naziv projekta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B62FC27" w14:textId="77777777" w:rsidR="00CA1820" w:rsidRPr="00D500C8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bCs/>
                <w:lang w:val="hr-BA"/>
              </w:rPr>
            </w:pPr>
            <w:r w:rsidRPr="00D500C8">
              <w:rPr>
                <w:rFonts w:cs="Arial"/>
                <w:b/>
                <w:bCs/>
                <w:lang w:val="hr-BA"/>
              </w:rPr>
              <w:t>Iznos</w:t>
            </w:r>
          </w:p>
        </w:tc>
      </w:tr>
      <w:tr w:rsidR="00CA1820" w:rsidRPr="008365B4" w14:paraId="011F1669" w14:textId="77777777" w:rsidTr="00511903">
        <w:trPr>
          <w:trHeight w:val="25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E63F747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12526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Judo klub "</w:t>
            </w:r>
            <w:proofErr w:type="spellStart"/>
            <w:r w:rsidRPr="00B43446">
              <w:rPr>
                <w:rFonts w:cs="Arial"/>
                <w:bCs/>
                <w:iCs/>
              </w:rPr>
              <w:t>Borsa</w:t>
            </w:r>
            <w:proofErr w:type="spellEnd"/>
            <w:r w:rsidRPr="00B43446">
              <w:rPr>
                <w:rFonts w:cs="Arial"/>
                <w:bCs/>
                <w:iCs/>
              </w:rPr>
              <w:t>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5F0441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Judom do zdravih životnih navika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D71C85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000,00</w:t>
            </w:r>
          </w:p>
        </w:tc>
      </w:tr>
      <w:tr w:rsidR="00CA1820" w:rsidRPr="008365B4" w14:paraId="2AB977D6" w14:textId="77777777" w:rsidTr="00511903">
        <w:trPr>
          <w:trHeight w:val="506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AB7018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BF81A2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Odbojkaški klub </w:t>
            </w:r>
            <w:proofErr w:type="spellStart"/>
            <w:r w:rsidRPr="00B43446">
              <w:rPr>
                <w:rFonts w:cs="Arial"/>
                <w:bCs/>
                <w:iCs/>
              </w:rPr>
              <w:t>Victory</w:t>
            </w:r>
            <w:proofErr w:type="spellEnd"/>
            <w:r w:rsidRPr="00B43446">
              <w:rPr>
                <w:rFonts w:cs="Arial"/>
                <w:bCs/>
                <w:iCs/>
              </w:rPr>
              <w:t>, Novi Travnik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810B39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</w:t>
            </w:r>
            <w:proofErr w:type="spellStart"/>
            <w:r w:rsidRPr="00B43446">
              <w:rPr>
                <w:rFonts w:cs="Arial"/>
                <w:bCs/>
                <w:iCs/>
              </w:rPr>
              <w:t>Victory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protiv ovisnosti - sport i edukacija za zdravu mladost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C72A96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520,00</w:t>
            </w:r>
          </w:p>
        </w:tc>
      </w:tr>
      <w:tr w:rsidR="00CA1820" w:rsidRPr="008365B4" w14:paraId="5DC42EC6" w14:textId="77777777" w:rsidTr="00511903">
        <w:trPr>
          <w:trHeight w:val="375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8372130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600FD1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za edukaciju, istraživanje i razvoj "Radijus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EFB10B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Znanje u borbi protiv ovisnosti mladih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BDD5E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240,00</w:t>
            </w:r>
          </w:p>
        </w:tc>
      </w:tr>
      <w:tr w:rsidR="00CA1820" w:rsidRPr="008365B4" w14:paraId="3F4A2133" w14:textId="77777777" w:rsidTr="00511903">
        <w:trPr>
          <w:trHeight w:val="25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A4347AF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21D1A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"Stručni centar za prevenciju ovisnosti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75B02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proofErr w:type="spellStart"/>
            <w:r w:rsidRPr="00B43446">
              <w:rPr>
                <w:rFonts w:cs="Arial"/>
                <w:bCs/>
                <w:iCs/>
              </w:rPr>
              <w:t>Ko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zapravo pobjeđuje?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BF41EB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6.000,00</w:t>
            </w:r>
          </w:p>
        </w:tc>
      </w:tr>
      <w:tr w:rsidR="00CA1820" w:rsidRPr="008365B4" w14:paraId="642A7B75" w14:textId="77777777" w:rsidTr="00511903">
        <w:trPr>
          <w:trHeight w:val="25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9E88483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5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830470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veučilišni rukometni klub "Zrinjski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224657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Multidisciplinarni program prevencije ovisnosti kroz sport i edukaciju - Sport DA, ovisnost NE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F14D2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5.680,00</w:t>
            </w:r>
          </w:p>
        </w:tc>
      </w:tr>
      <w:tr w:rsidR="00CA1820" w:rsidRPr="008365B4" w14:paraId="362BD393" w14:textId="77777777" w:rsidTr="00511903">
        <w:trPr>
          <w:trHeight w:val="196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CF159D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6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7D074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: "Košarkaški savez Herceg-Bosne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8CB6B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portom protiv ovisnosti - program rane prevencije ovisničkih ponašanja kod djece i mladih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4B2DE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5.600,00</w:t>
            </w:r>
          </w:p>
        </w:tc>
      </w:tr>
      <w:tr w:rsidR="00CA1820" w:rsidRPr="008365B4" w14:paraId="7641739C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A608924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7A02A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za uspjeh mladih, Široki Brijeg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C4423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Vrijediš više - budi jači od trenutka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2E175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560,00</w:t>
            </w:r>
          </w:p>
        </w:tc>
      </w:tr>
      <w:tr w:rsidR="00CA1820" w:rsidRPr="008365B4" w14:paraId="53FE5103" w14:textId="77777777" w:rsidTr="00511903">
        <w:trPr>
          <w:trHeight w:val="411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FD2B2C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8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6E086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proofErr w:type="spellStart"/>
            <w:r w:rsidRPr="00B43446">
              <w:rPr>
                <w:rFonts w:cs="Arial"/>
                <w:bCs/>
                <w:iCs/>
              </w:rPr>
              <w:t>Povjesno</w:t>
            </w:r>
            <w:proofErr w:type="spellEnd"/>
            <w:r w:rsidRPr="00B43446">
              <w:rPr>
                <w:rFonts w:cs="Arial"/>
                <w:bCs/>
                <w:iCs/>
              </w:rPr>
              <w:t>-kulturna udruga "Baština" Ljubuški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464EC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Tradicija kao štit - baštinom protiv poroka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24A35C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.800,00</w:t>
            </w:r>
          </w:p>
        </w:tc>
      </w:tr>
      <w:tr w:rsidR="00CA1820" w:rsidRPr="008365B4" w14:paraId="652BD7C4" w14:textId="77777777" w:rsidTr="00511903">
        <w:trPr>
          <w:trHeight w:val="503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E76B6A1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9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4936D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"Centar za socijalne inovacije" Tuzl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C90B8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INOVA SMART PREVENT - Inovativni model prevencije i rane intervencije u oblasti ovisnosti kod djece i mladih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5CD045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4.872,00</w:t>
            </w:r>
          </w:p>
        </w:tc>
      </w:tr>
      <w:tr w:rsidR="00CA1820" w:rsidRPr="008365B4" w14:paraId="106F490C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E015E75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59189B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roditelja djece sa poteškoćama u razvoju "Mala sirena" iz Zavidović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B5C274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Prevencija ovisnosti kroz edukaci</w:t>
            </w:r>
            <w:r>
              <w:rPr>
                <w:rFonts w:cs="Arial"/>
                <w:bCs/>
                <w:iCs/>
              </w:rPr>
              <w:t>j</w:t>
            </w:r>
            <w:r w:rsidRPr="00B43446">
              <w:rPr>
                <w:rFonts w:cs="Arial"/>
                <w:bCs/>
                <w:iCs/>
              </w:rPr>
              <w:t>u i podršku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5D040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933,00</w:t>
            </w:r>
          </w:p>
        </w:tc>
      </w:tr>
      <w:tr w:rsidR="00CA1820" w:rsidRPr="008365B4" w14:paraId="37222F09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8520B0F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1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E7EECA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: "HRVATSKA GLAZBA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64AABD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viramo za budućnost - prevencija ovisnosti među mladima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AE849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440,00</w:t>
            </w:r>
          </w:p>
        </w:tc>
      </w:tr>
      <w:tr w:rsidR="00CA1820" w:rsidRPr="008365B4" w14:paraId="6A40BB5D" w14:textId="77777777" w:rsidTr="00511903">
        <w:trPr>
          <w:trHeight w:val="372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734882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2B16DB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: Karate klub "</w:t>
            </w:r>
            <w:proofErr w:type="spellStart"/>
            <w:r w:rsidRPr="00B43446">
              <w:rPr>
                <w:rFonts w:cs="Arial"/>
                <w:bCs/>
                <w:iCs/>
              </w:rPr>
              <w:t>Bjelopoljac</w:t>
            </w:r>
            <w:proofErr w:type="spellEnd"/>
            <w:r w:rsidRPr="00B43446">
              <w:rPr>
                <w:rFonts w:cs="Arial"/>
                <w:bCs/>
                <w:iCs/>
              </w:rPr>
              <w:t>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CA815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Izaberi karate za život bez ovisnost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2D180A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5.840,00</w:t>
            </w:r>
          </w:p>
        </w:tc>
      </w:tr>
      <w:tr w:rsidR="00CA1820" w:rsidRPr="008365B4" w14:paraId="0F5696EF" w14:textId="77777777" w:rsidTr="00511903">
        <w:trPr>
          <w:trHeight w:val="372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60CA02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3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3285C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Hrvatski </w:t>
            </w:r>
            <w:proofErr w:type="spellStart"/>
            <w:r w:rsidRPr="00B43446">
              <w:rPr>
                <w:rFonts w:cs="Arial"/>
                <w:bCs/>
                <w:iCs/>
              </w:rPr>
              <w:t>Futsal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Club "Zrinjski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43992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port kao zaštitni faktor - strukturirani program prevencije ovisnosti kod mladih 2026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15685C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6.000,00</w:t>
            </w:r>
          </w:p>
        </w:tc>
      </w:tr>
      <w:tr w:rsidR="00CA1820" w:rsidRPr="008365B4" w14:paraId="6108C918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E9036D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4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3533B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Odbojkaški klub "Sloga" Gornji Vakuf - Uskoplje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10D68B1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logom protiv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76222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8.000,00</w:t>
            </w:r>
          </w:p>
        </w:tc>
      </w:tr>
      <w:tr w:rsidR="00CA1820" w:rsidRPr="008365B4" w14:paraId="76322767" w14:textId="77777777" w:rsidTr="00511903">
        <w:trPr>
          <w:trHeight w:val="130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178DE3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5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AB1416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Udruga </w:t>
            </w:r>
            <w:proofErr w:type="spellStart"/>
            <w:r w:rsidRPr="00B43446">
              <w:rPr>
                <w:rFonts w:cs="Arial"/>
                <w:bCs/>
                <w:iCs/>
              </w:rPr>
              <w:t>Anemona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2E429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Zajedno u akcij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BCA5D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6.000,00</w:t>
            </w:r>
          </w:p>
        </w:tc>
      </w:tr>
      <w:tr w:rsidR="00CA1820" w:rsidRPr="008365B4" w14:paraId="7F180D0F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1E8A82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lastRenderedPageBreak/>
              <w:t>16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7B4933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za očuvanje tradicije i razvoj kulturno -</w:t>
            </w:r>
            <w:r>
              <w:rPr>
                <w:rFonts w:cs="Arial"/>
                <w:bCs/>
                <w:iCs/>
              </w:rPr>
              <w:t xml:space="preserve"> </w:t>
            </w:r>
            <w:r w:rsidRPr="00B43446">
              <w:rPr>
                <w:rFonts w:cs="Arial"/>
                <w:bCs/>
                <w:iCs/>
              </w:rPr>
              <w:t>umjetničkog stvaralaštva "</w:t>
            </w:r>
            <w:proofErr w:type="spellStart"/>
            <w:r w:rsidRPr="00B43446">
              <w:rPr>
                <w:rFonts w:cs="Arial"/>
                <w:bCs/>
                <w:iCs/>
              </w:rPr>
              <w:t>Bašlija</w:t>
            </w:r>
            <w:proofErr w:type="spellEnd"/>
            <w:r w:rsidRPr="00B43446">
              <w:rPr>
                <w:rFonts w:cs="Arial"/>
                <w:bCs/>
                <w:iCs/>
              </w:rPr>
              <w:t>" Ilidž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81684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MOĆ TRADICIJE" (Tradicionalnim vrijednostima do prevencije i suzbijanje nepoželjnih oblika ponašanja kod djece i mladih kroz folklorne aktivnosti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8AFCF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6.000,00</w:t>
            </w:r>
          </w:p>
        </w:tc>
      </w:tr>
      <w:tr w:rsidR="00CA1820" w:rsidRPr="008365B4" w14:paraId="226FEEC4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8B9FD85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7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23FC7E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: Rukometni klub "Lokomotiva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E5F5E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Osnažene kroz sport: Rukomet u borbi protiv ovisnost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816EC3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000,00</w:t>
            </w:r>
          </w:p>
        </w:tc>
      </w:tr>
      <w:tr w:rsidR="00CA1820" w:rsidRPr="008365B4" w14:paraId="6639E009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279C76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8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AA2AB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porodica djece i osoba s poteškoćama u razvoju DAJTE NAM ŠANSU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3686A1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Zajedno protiv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6D78C9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970,00</w:t>
            </w:r>
          </w:p>
        </w:tc>
      </w:tr>
      <w:tr w:rsidR="00CA1820" w:rsidRPr="008365B4" w14:paraId="1F4CFF4D" w14:textId="77777777" w:rsidTr="00511903">
        <w:trPr>
          <w:trHeight w:val="372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54AF48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9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D53A3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Aeroklub "Krila Sarajeva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2740C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Škola za pilote dronova kao prevencija ovisnosti o drogi, alkoholu, igrama na sreću i kock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BEBC76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488,00</w:t>
            </w:r>
          </w:p>
        </w:tc>
      </w:tr>
      <w:tr w:rsidR="00CA1820" w:rsidRPr="008365B4" w14:paraId="246BF379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EAFAD2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0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CA53FE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Karate klub "Sarajevo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9247A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Edukacija dječaka i djevojčica kroz karate sport kao prevencija i borba protiv ovisnosti o drogi, alkoholu, igrama na sreću i kock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D4BD3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5.760,00</w:t>
            </w:r>
          </w:p>
        </w:tc>
      </w:tr>
      <w:tr w:rsidR="00CA1820" w:rsidRPr="008365B4" w14:paraId="457C5C2C" w14:textId="77777777" w:rsidTr="00511903">
        <w:trPr>
          <w:trHeight w:val="372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683289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1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6799D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Klub MOSTRIP -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85D8C6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iguran izbor - dijalog i kreativnost u prevenciji ovisnost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D9ED9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8.960,00</w:t>
            </w:r>
          </w:p>
        </w:tc>
      </w:tr>
      <w:tr w:rsidR="00CA1820" w:rsidRPr="008365B4" w14:paraId="40656DDC" w14:textId="77777777" w:rsidTr="00511903">
        <w:trPr>
          <w:trHeight w:val="619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EE8E551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2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7B22C6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za razvoj informacijskog društva "Hercegovačko razvojno informacijsko društvo" Ljubuški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95DDB9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Mlad bez ovisnosti - program prevencije za Hercegovinu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BEBCF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500,00</w:t>
            </w:r>
          </w:p>
        </w:tc>
      </w:tr>
      <w:tr w:rsidR="00CA1820" w:rsidRPr="008365B4" w14:paraId="5CB4CC3E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3467FE" w14:textId="77777777" w:rsidR="00CA1820" w:rsidRPr="008365B4" w:rsidRDefault="00CA1820" w:rsidP="00511903">
            <w:pPr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3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86314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građana - Udruženje mladih "</w:t>
            </w:r>
            <w:proofErr w:type="spellStart"/>
            <w:r w:rsidRPr="00B43446">
              <w:rPr>
                <w:rFonts w:cs="Arial"/>
                <w:bCs/>
                <w:iCs/>
              </w:rPr>
              <w:t>Rebuff</w:t>
            </w:r>
            <w:proofErr w:type="spellEnd"/>
            <w:r w:rsidRPr="00B43446">
              <w:rPr>
                <w:rFonts w:cs="Arial"/>
                <w:bCs/>
                <w:iCs/>
              </w:rPr>
              <w:t>" Čelić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1E0907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Putujući festival mladih Čelić 2026.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4D11E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3.790,00</w:t>
            </w:r>
          </w:p>
        </w:tc>
      </w:tr>
      <w:tr w:rsidR="00CA1820" w:rsidRPr="008365B4" w14:paraId="21F6B074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0C53FF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4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FF1F9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Odbojkaški klub Kaćuni, Busovač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6B1E3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port kao izbor - odbojkom protiv ovisnost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743A8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250,00</w:t>
            </w:r>
          </w:p>
        </w:tc>
      </w:tr>
      <w:tr w:rsidR="00CA1820" w:rsidRPr="008365B4" w14:paraId="1FCFC475" w14:textId="77777777" w:rsidTr="00511903">
        <w:trPr>
          <w:trHeight w:val="130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DC1056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5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86B5D9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distrofičara Bužim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9F1C24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Zajedno u borbi protiv ovisnosti - Okreni leđa ovisnost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B794A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9.870,00</w:t>
            </w:r>
          </w:p>
        </w:tc>
      </w:tr>
      <w:tr w:rsidR="00CA1820" w:rsidRPr="008365B4" w14:paraId="3BAD56F5" w14:textId="77777777" w:rsidTr="00511903">
        <w:trPr>
          <w:trHeight w:val="372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0B08FE7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6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8D4AC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osoba sa tjelesnim nedostatk</w:t>
            </w:r>
            <w:r>
              <w:rPr>
                <w:rFonts w:cs="Arial"/>
                <w:bCs/>
                <w:iCs/>
              </w:rPr>
              <w:t>om</w:t>
            </w:r>
            <w:r w:rsidRPr="00B43446">
              <w:rPr>
                <w:rFonts w:cs="Arial"/>
                <w:bCs/>
                <w:iCs/>
              </w:rPr>
              <w:t xml:space="preserve"> - amputacijom "AMPUTIRCI" Bužim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779FD6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Prevencija svih ovisnosti kod osoba sa invaliditetom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DFA056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376,00</w:t>
            </w:r>
          </w:p>
        </w:tc>
      </w:tr>
      <w:tr w:rsidR="00CA1820" w:rsidRPr="008365B4" w14:paraId="71CEF026" w14:textId="77777777" w:rsidTr="00511903">
        <w:trPr>
          <w:trHeight w:val="130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3EDC8C7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7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43C309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Regionalna sportsko-ekološko-kulturno-turistička udruga "RESPEKT" Čitluk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21EB5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port DA - ovisnost NE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4DA56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3.650,00</w:t>
            </w:r>
          </w:p>
        </w:tc>
      </w:tr>
      <w:tr w:rsidR="00CA1820" w:rsidRPr="008365B4" w14:paraId="22C188C7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DFE78E" w14:textId="77777777" w:rsidR="00CA1820" w:rsidRPr="00B43446" w:rsidRDefault="00CA1820" w:rsidP="00511903">
            <w:pPr>
              <w:spacing w:after="160"/>
              <w:rPr>
                <w:rFonts w:cs="Arial"/>
                <w:bCs/>
              </w:rPr>
            </w:pPr>
            <w:r w:rsidRPr="00B43446">
              <w:rPr>
                <w:rFonts w:cs="Arial"/>
                <w:bCs/>
              </w:rPr>
              <w:t>28.</w:t>
            </w:r>
          </w:p>
          <w:p w14:paraId="6AC2EEE7" w14:textId="77777777" w:rsidR="00CA1820" w:rsidRPr="00B43446" w:rsidRDefault="00CA1820" w:rsidP="00511903">
            <w:pPr>
              <w:spacing w:after="160"/>
              <w:rPr>
                <w:rFonts w:cs="Arial"/>
                <w:bCs/>
                <w:iCs/>
              </w:rPr>
            </w:pPr>
          </w:p>
          <w:p w14:paraId="5353F639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719CE8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za edukaciju, stručno usavršavanje i cjeloživotno učenje "Edu Arena" Ilidž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1531D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proofErr w:type="spellStart"/>
            <w:r w:rsidRPr="00B43446">
              <w:rPr>
                <w:rFonts w:cs="Arial"/>
                <w:bCs/>
                <w:iCs/>
              </w:rPr>
              <w:t>Dječiji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talent show "Neovisni o ovisnostima" (Jačanje </w:t>
            </w:r>
            <w:proofErr w:type="spellStart"/>
            <w:r w:rsidRPr="00B43446">
              <w:rPr>
                <w:rFonts w:cs="Arial"/>
                <w:bCs/>
                <w:iCs/>
              </w:rPr>
              <w:t>dječijih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kompetencija i zdravih životnih navika kroz umjetnost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C25D74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4.000,00</w:t>
            </w:r>
          </w:p>
        </w:tc>
      </w:tr>
      <w:tr w:rsidR="00CA1820" w:rsidRPr="008365B4" w14:paraId="1EAF91C7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5A91208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29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225B1A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školskih pedagoga iz Zenice, Zenic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B1CE0C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Odigraj na prevenciju - dobitak je zdrav život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DE82A6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000,00</w:t>
            </w:r>
          </w:p>
        </w:tc>
      </w:tr>
      <w:tr w:rsidR="00CA1820" w:rsidRPr="008365B4" w14:paraId="33C115F8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784965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0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1A49A2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Kultura i mladi Tomislavgrad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BBC58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Predavanja na temu borbe protiv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95BEA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178,00</w:t>
            </w:r>
          </w:p>
        </w:tc>
      </w:tr>
      <w:tr w:rsidR="00CA1820" w:rsidRPr="008365B4" w14:paraId="43764E71" w14:textId="77777777" w:rsidTr="00511903">
        <w:trPr>
          <w:trHeight w:val="24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748F22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lastRenderedPageBreak/>
              <w:t>31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A3BC21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građana "Intelekt" Kiseljak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75215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Edukativna medijska kampanja i radionica za prevenciju ovisnosti o drogama, alkoholu, igrama na sreću i kock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38D014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3.300,00</w:t>
            </w:r>
          </w:p>
        </w:tc>
      </w:tr>
      <w:tr w:rsidR="00CA1820" w:rsidRPr="008365B4" w14:paraId="33AC5708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AC1C7E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2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1CDE6A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Biciklistički klub x </w:t>
            </w:r>
            <w:proofErr w:type="spellStart"/>
            <w:r w:rsidRPr="00B43446">
              <w:rPr>
                <w:rFonts w:cs="Arial"/>
                <w:bCs/>
                <w:iCs/>
              </w:rPr>
              <w:t>factory</w:t>
            </w:r>
            <w:proofErr w:type="spellEnd"/>
            <w:r w:rsidRPr="00B43446">
              <w:rPr>
                <w:rFonts w:cs="Arial"/>
                <w:bCs/>
                <w:iCs/>
              </w:rPr>
              <w:t>, Travnik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315E56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X faktor: Moja snaga, moj izbor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0DEF9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472,00</w:t>
            </w:r>
          </w:p>
        </w:tc>
      </w:tr>
      <w:tr w:rsidR="00CA1820" w:rsidRPr="008365B4" w14:paraId="6619A4AE" w14:textId="77777777" w:rsidTr="00511903">
        <w:trPr>
          <w:trHeight w:val="475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593A113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3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97479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za podršku u promicanju standarda kvalitete "Standard" Široki Brijeg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A174A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vaka droga razara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04B82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990,00</w:t>
            </w:r>
          </w:p>
        </w:tc>
      </w:tr>
      <w:tr w:rsidR="00CA1820" w:rsidRPr="008365B4" w14:paraId="23A307C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0CF925D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4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2EA38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građana Centar za promociju i razvoj "</w:t>
            </w:r>
            <w:proofErr w:type="spellStart"/>
            <w:r w:rsidRPr="00B43446">
              <w:rPr>
                <w:rFonts w:cs="Arial"/>
                <w:bCs/>
                <w:iCs/>
              </w:rPr>
              <w:t>Activus</w:t>
            </w:r>
            <w:proofErr w:type="spellEnd"/>
            <w:r w:rsidRPr="00B43446">
              <w:rPr>
                <w:rFonts w:cs="Arial"/>
                <w:bCs/>
                <w:iCs/>
              </w:rPr>
              <w:t>" Tuzl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4405D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Izazovi ovisnost - edukativni kviz sa Deanom </w:t>
            </w:r>
            <w:proofErr w:type="spellStart"/>
            <w:r w:rsidRPr="00B43446">
              <w:rPr>
                <w:rFonts w:cs="Arial"/>
                <w:bCs/>
                <w:iCs/>
              </w:rPr>
              <w:t>Kotigom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za srednjoškolce o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A0532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600,00</w:t>
            </w:r>
          </w:p>
        </w:tc>
      </w:tr>
      <w:tr w:rsidR="00CA1820" w:rsidRPr="008365B4" w14:paraId="6D1B6979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6DA2B3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5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07853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niverzalna sportska škola "SPORTINO" Zenica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8E872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portom u borbi protiv raznih poroka kod djece sa teškoćama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E43D96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990,00</w:t>
            </w:r>
          </w:p>
        </w:tc>
      </w:tr>
      <w:tr w:rsidR="00CA1820" w:rsidRPr="008365B4" w14:paraId="661076B1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FAA39D2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6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7918A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Goražde" Fudbalski klub Goražde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B3F066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Sport kao zaštitni faktor - strukturirani program prevencije ovisnosti kroz fudbal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21A4D3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600,00</w:t>
            </w:r>
          </w:p>
        </w:tc>
      </w:tr>
      <w:tr w:rsidR="00CA1820" w:rsidRPr="008365B4" w14:paraId="668F24DE" w14:textId="77777777" w:rsidTr="00511903">
        <w:trPr>
          <w:trHeight w:val="160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A643FD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7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8AF2A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: Crveni križ Grada Mostara,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E8C2E9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igurno djetin</w:t>
            </w:r>
            <w:r>
              <w:rPr>
                <w:rFonts w:cs="Arial"/>
                <w:bCs/>
                <w:iCs/>
              </w:rPr>
              <w:t>j</w:t>
            </w:r>
            <w:r w:rsidRPr="00B43446">
              <w:rPr>
                <w:rFonts w:cs="Arial"/>
                <w:bCs/>
                <w:iCs/>
              </w:rPr>
              <w:t>stvo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2E5021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4.000,00</w:t>
            </w:r>
          </w:p>
        </w:tc>
      </w:tr>
      <w:tr w:rsidR="00CA1820" w:rsidRPr="008365B4" w14:paraId="0BB45957" w14:textId="77777777" w:rsidTr="00511903">
        <w:trPr>
          <w:trHeight w:val="430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864F0A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8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92E5C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studentski centar za sport i kulturu "REFRESH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987125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Teen fitness - Prevencija u pokretu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D83D4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000,00</w:t>
            </w:r>
          </w:p>
        </w:tc>
      </w:tr>
      <w:tr w:rsidR="00CA1820" w:rsidRPr="008365B4" w14:paraId="05DD9BD9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D41215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9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2C6814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za promociju društvenih vrijednosti, ravnopravnosti spolova, edukaciju mladih i razvoj društva "REALIS",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5B405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Prevencija kockanja među mladima: "Ne stavljaj život na kocku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C0FE0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.693,00</w:t>
            </w:r>
          </w:p>
        </w:tc>
      </w:tr>
      <w:tr w:rsidR="00CA1820" w:rsidRPr="008365B4" w14:paraId="76B0DD3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1B096BF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0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93D8B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"Kantonalna organizacija osoba sa invalidit</w:t>
            </w:r>
            <w:r>
              <w:rPr>
                <w:rFonts w:cs="Arial"/>
                <w:bCs/>
                <w:iCs/>
              </w:rPr>
              <w:t>e</w:t>
            </w:r>
            <w:r w:rsidRPr="00B43446">
              <w:rPr>
                <w:rFonts w:cs="Arial"/>
                <w:bCs/>
                <w:iCs/>
              </w:rPr>
              <w:t>tom REMAKE" Bužim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8EE526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Prevencija ovisnosti za OSI na USK - u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DB21EA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0.710,00</w:t>
            </w:r>
          </w:p>
        </w:tc>
      </w:tr>
      <w:tr w:rsidR="00CA1820" w:rsidRPr="008365B4" w14:paraId="1D71421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2313DD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1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EBE0EC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za edukaciju, istraživanje i afirmaciju "</w:t>
            </w:r>
            <w:proofErr w:type="spellStart"/>
            <w:r w:rsidRPr="00B43446">
              <w:rPr>
                <w:rFonts w:cs="Arial"/>
                <w:bCs/>
                <w:iCs/>
              </w:rPr>
              <w:t>Startup</w:t>
            </w:r>
            <w:proofErr w:type="spellEnd"/>
            <w:r w:rsidRPr="00B43446">
              <w:rPr>
                <w:rFonts w:cs="Arial"/>
                <w:bCs/>
                <w:iCs/>
              </w:rPr>
              <w:t>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49CE1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Klik bez rizika: digitalna kampanja i platforma za prevenciju kockanja kod mladih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6754F5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3.360,00</w:t>
            </w:r>
          </w:p>
        </w:tc>
      </w:tr>
      <w:tr w:rsidR="00CA1820" w:rsidRPr="008365B4" w14:paraId="4BB1ABF7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00B6B6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2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6E157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: Sportsko društvo Odbojkaški klub "Student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3B7782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Odbojkom protiv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D64B647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6.144,00</w:t>
            </w:r>
          </w:p>
        </w:tc>
      </w:tr>
      <w:tr w:rsidR="00CA1820" w:rsidRPr="008365B4" w14:paraId="76E5D2F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1F0B67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3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05651B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INVALIDSKI ŠAHOVSKI KLUB "BISER" - Bužim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E048BD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Prevencija ovisnosti kroz sport i edukaciju osoba s invaliditetom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F76429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6.900,00</w:t>
            </w:r>
          </w:p>
        </w:tc>
      </w:tr>
      <w:tr w:rsidR="00CA1820" w:rsidRPr="008365B4" w14:paraId="44E9A5AB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9DABFB7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4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F9D10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građana Sportska akademija J &amp; A u Blagaju,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5D4FBE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port u prirodi protiv ovisnosti 2026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6D1424F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1.940,00</w:t>
            </w:r>
          </w:p>
        </w:tc>
      </w:tr>
      <w:tr w:rsidR="00CA1820" w:rsidRPr="008365B4" w14:paraId="54C131FE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2856A36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5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348725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Rukometni klub "Velež"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D57031D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Dani igre i rasta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E1F6061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2.000,00</w:t>
            </w:r>
          </w:p>
        </w:tc>
      </w:tr>
      <w:tr w:rsidR="00CA1820" w:rsidRPr="008365B4" w14:paraId="720E27D9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A7C56D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6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4DAC81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 xml:space="preserve">Udruga </w:t>
            </w:r>
            <w:proofErr w:type="spellStart"/>
            <w:r w:rsidRPr="00B43446">
              <w:rPr>
                <w:rFonts w:cs="Arial"/>
                <w:bCs/>
                <w:iCs/>
              </w:rPr>
              <w:t>Prosperitas</w:t>
            </w:r>
            <w:proofErr w:type="spellEnd"/>
            <w:r w:rsidRPr="00B43446">
              <w:rPr>
                <w:rFonts w:cs="Arial"/>
                <w:bCs/>
                <w:iCs/>
              </w:rPr>
              <w:t xml:space="preserve"> Mostar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DFBCC3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Pametni izbor - preventivne radionice za djecu o rizicima ovisnosti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594DE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5.400,00</w:t>
            </w:r>
          </w:p>
        </w:tc>
      </w:tr>
      <w:tr w:rsidR="00CA1820" w:rsidRPr="008365B4" w14:paraId="5946839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1BB222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lastRenderedPageBreak/>
              <w:t>47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8D9765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za promociju kulture, sporta i mladih Informator, Travnik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3F5DDC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portom protiv ekrana i ovisnosti!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48E357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410,00</w:t>
            </w:r>
          </w:p>
        </w:tc>
      </w:tr>
      <w:tr w:rsidR="00CA1820" w:rsidRPr="008365B4" w14:paraId="5E6C2054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32B217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8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E6D05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"Šefice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D40F27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Nauči me da kažem STOP nasilju" edukacija za djecu i odrasle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55ECD9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1.950,00</w:t>
            </w:r>
          </w:p>
        </w:tc>
      </w:tr>
      <w:tr w:rsidR="00CA1820" w:rsidRPr="008365B4" w14:paraId="2FEFF62A" w14:textId="77777777" w:rsidTr="00511903">
        <w:trPr>
          <w:trHeight w:val="709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521275B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49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EFBD08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ga za poticanje razvoja kreativnosti djece i mladih "ČUDO" Kreš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338FD4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"Mladi i neovisni"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821B380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7.800,00</w:t>
            </w:r>
          </w:p>
        </w:tc>
      </w:tr>
      <w:tr w:rsidR="00CA1820" w:rsidRPr="008365B4" w14:paraId="07C83BFD" w14:textId="77777777" w:rsidTr="00511903">
        <w:trPr>
          <w:trHeight w:val="497"/>
          <w:jc w:val="center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C379BC" w14:textId="77777777" w:rsidR="00CA1820" w:rsidRPr="008365B4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50.</w:t>
            </w:r>
          </w:p>
        </w:tc>
        <w:tc>
          <w:tcPr>
            <w:tcW w:w="3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21D7E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Udruženje Taekwondo klub "Alfa" Sarajev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653C2C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Sportom protiv ovisnosti - jačanje zdravih stilova života kod djece i mladih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4C229BE" w14:textId="77777777" w:rsidR="00CA1820" w:rsidRPr="008365B4" w:rsidRDefault="00CA1820" w:rsidP="00511903">
            <w:pPr>
              <w:overflowPunct w:val="0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lang w:val="hr-BA"/>
              </w:rPr>
            </w:pPr>
            <w:r w:rsidRPr="00B43446">
              <w:rPr>
                <w:rFonts w:cs="Arial"/>
                <w:bCs/>
                <w:iCs/>
              </w:rPr>
              <w:t>5.850,00</w:t>
            </w:r>
          </w:p>
        </w:tc>
      </w:tr>
      <w:tr w:rsidR="00CA1820" w:rsidRPr="00291DB3" w14:paraId="05473613" w14:textId="77777777" w:rsidTr="00511903">
        <w:trPr>
          <w:trHeight w:val="45"/>
          <w:jc w:val="center"/>
        </w:trPr>
        <w:tc>
          <w:tcPr>
            <w:tcW w:w="87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7B203D9" w14:textId="77777777" w:rsidR="00CA1820" w:rsidRPr="00291DB3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lang w:val="hr-BA"/>
              </w:rPr>
            </w:pPr>
            <w:r>
              <w:rPr>
                <w:rFonts w:cs="Arial"/>
                <w:b/>
                <w:lang w:val="hr-BA"/>
              </w:rPr>
              <w:t xml:space="preserve">                                                                                                           </w:t>
            </w:r>
            <w:r w:rsidRPr="00291DB3">
              <w:rPr>
                <w:rFonts w:cs="Arial"/>
                <w:b/>
                <w:lang w:val="hr-BA"/>
              </w:rPr>
              <w:t>UKUPNO</w:t>
            </w:r>
            <w:r>
              <w:rPr>
                <w:rFonts w:cs="Arial"/>
                <w:b/>
                <w:lang w:val="hr-BA"/>
              </w:rPr>
              <w:t>: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34A5261" w14:textId="77777777" w:rsidR="00CA1820" w:rsidRPr="00291DB3" w:rsidRDefault="00CA1820" w:rsidP="00511903">
            <w:pPr>
              <w:shd w:val="clear" w:color="auto" w:fill="FFFFFF"/>
              <w:autoSpaceDE w:val="0"/>
              <w:autoSpaceDN w:val="0"/>
              <w:adjustRightInd w:val="0"/>
              <w:spacing w:after="120"/>
              <w:jc w:val="center"/>
              <w:rPr>
                <w:rFonts w:cs="Arial"/>
                <w:b/>
                <w:lang w:val="hr-BA"/>
              </w:rPr>
            </w:pPr>
            <w:r>
              <w:rPr>
                <w:rStyle w:val="Strong"/>
              </w:rPr>
              <w:t>529.386,00</w:t>
            </w:r>
          </w:p>
        </w:tc>
      </w:tr>
    </w:tbl>
    <w:p w14:paraId="17F21A7F" w14:textId="77777777" w:rsidR="00CA1820" w:rsidRDefault="00CA1820" w:rsidP="00CA1820">
      <w:pPr>
        <w:ind w:left="-567"/>
        <w:rPr>
          <w:rFonts w:cs="Arial"/>
          <w:b/>
          <w:lang w:val="hr-BA"/>
        </w:rPr>
      </w:pPr>
    </w:p>
    <w:p w14:paraId="3DEF3854" w14:textId="77777777" w:rsidR="00CA1820" w:rsidRDefault="00CA1820" w:rsidP="00CA1820">
      <w:pPr>
        <w:ind w:left="-567"/>
        <w:rPr>
          <w:rFonts w:cs="Arial"/>
          <w:b/>
          <w:lang w:val="hr-BA"/>
        </w:rPr>
      </w:pPr>
    </w:p>
    <w:p w14:paraId="66ABEA65" w14:textId="77777777" w:rsidR="00F75555" w:rsidRDefault="00F75555" w:rsidP="00F75555">
      <w:pPr>
        <w:jc w:val="both"/>
        <w:rPr>
          <w:rFonts w:cs="Arial"/>
          <w:lang w:val="hr-BA"/>
        </w:rPr>
      </w:pPr>
    </w:p>
    <w:p w14:paraId="2FCD8CA5" w14:textId="60928333" w:rsidR="00512D2C" w:rsidRDefault="00512D2C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512D2C">
        <w:rPr>
          <w:rFonts w:cs="Arial"/>
          <w:b/>
          <w:lang w:val="hr-BA"/>
        </w:rPr>
        <w:t>Federalno ministarstvo obrazovanja i nauke će najkasnije u roku od 15 dana od dana stupanja na snagu ove odluke zaključiti pojedinačne ugovore o dodjeli sredstava sa svim korisnicima kojima su sredstva dodijeljena.</w:t>
      </w:r>
    </w:p>
    <w:p w14:paraId="1C3C9603" w14:textId="281DDAFA" w:rsidR="00137CD6" w:rsidRDefault="00B27CA5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B27CA5">
        <w:rPr>
          <w:rFonts w:cs="Arial"/>
          <w:b/>
          <w:lang w:val="hr-BA"/>
        </w:rPr>
        <w:t>Ugovori</w:t>
      </w:r>
      <w:r w:rsidR="000A3ECF">
        <w:rPr>
          <w:rFonts w:cs="Arial"/>
          <w:b/>
          <w:lang w:val="hr-BA"/>
        </w:rPr>
        <w:t xml:space="preserve"> </w:t>
      </w:r>
      <w:r w:rsidRPr="00B27CA5">
        <w:rPr>
          <w:rFonts w:cs="Arial"/>
          <w:b/>
          <w:lang w:val="hr-BA"/>
        </w:rPr>
        <w:t xml:space="preserve">će sadržavati odredbu prema kojoj će se utvrditi obaveza korisnika </w:t>
      </w:r>
      <w:r>
        <w:rPr>
          <w:rFonts w:cs="Arial"/>
          <w:b/>
          <w:lang w:val="hr-BA"/>
        </w:rPr>
        <w:t xml:space="preserve">    </w:t>
      </w:r>
      <w:r w:rsidRPr="00B27CA5">
        <w:rPr>
          <w:rFonts w:cs="Arial"/>
          <w:b/>
          <w:lang w:val="hr-BA"/>
        </w:rPr>
        <w:t>sredstava da najkasnije do 31.12.202</w:t>
      </w:r>
      <w:r w:rsidR="00CA1820">
        <w:rPr>
          <w:rFonts w:cs="Arial"/>
          <w:b/>
          <w:lang w:val="hr-BA"/>
        </w:rPr>
        <w:t>6</w:t>
      </w:r>
      <w:r w:rsidRPr="00B27CA5">
        <w:rPr>
          <w:rFonts w:cs="Arial"/>
          <w:b/>
          <w:lang w:val="hr-BA"/>
        </w:rPr>
        <w:t>. godine</w:t>
      </w:r>
      <w:r>
        <w:rPr>
          <w:rFonts w:cs="Arial"/>
          <w:b/>
          <w:lang w:val="hr-BA"/>
        </w:rPr>
        <w:t>, odnosno do 15.1.202</w:t>
      </w:r>
      <w:r w:rsidR="00CA1820">
        <w:rPr>
          <w:rFonts w:cs="Arial"/>
          <w:b/>
          <w:lang w:val="hr-BA"/>
        </w:rPr>
        <w:t>7</w:t>
      </w:r>
      <w:r>
        <w:rPr>
          <w:rFonts w:cs="Arial"/>
          <w:b/>
          <w:lang w:val="hr-BA"/>
        </w:rPr>
        <w:t>. godine</w:t>
      </w:r>
      <w:r w:rsidRPr="00B27CA5">
        <w:t xml:space="preserve"> </w:t>
      </w:r>
      <w:r w:rsidRPr="00B27CA5">
        <w:rPr>
          <w:rFonts w:cs="Arial"/>
          <w:b/>
          <w:lang w:val="hr-BA"/>
        </w:rPr>
        <w:t xml:space="preserve">ukoliko implementacija projekta korisnika sredstava traje do kraja kalendarske godine, </w:t>
      </w:r>
      <w:r>
        <w:rPr>
          <w:rFonts w:cs="Arial"/>
          <w:b/>
          <w:lang w:val="hr-BA"/>
        </w:rPr>
        <w:t xml:space="preserve">Federalnom ministarstvu obrazovanja i nauke dostave </w:t>
      </w:r>
      <w:r w:rsidRPr="00B27CA5">
        <w:rPr>
          <w:rFonts w:cs="Arial"/>
          <w:b/>
          <w:lang w:val="hr-BA"/>
        </w:rPr>
        <w:t>izvještaj o namjenskom utrošku dodijeljenih sredstava.</w:t>
      </w:r>
    </w:p>
    <w:p w14:paraId="52DA39AE" w14:textId="4C55C029" w:rsidR="00B27CA5" w:rsidRDefault="00B27CA5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B27CA5">
        <w:rPr>
          <w:rFonts w:cs="Arial"/>
          <w:b/>
          <w:lang w:val="hr-BA"/>
        </w:rPr>
        <w:t>Korisnici sredstava su dužni u prilogu izvještaja dostaviti i vjerodostojnu dokumentaciju na osnovu koje se dokazuje namjenski utrošak sredstava.</w:t>
      </w:r>
    </w:p>
    <w:p w14:paraId="1F67AD15" w14:textId="37A6BAD4" w:rsidR="00B27CA5" w:rsidRDefault="00B27CA5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B27CA5">
        <w:rPr>
          <w:rFonts w:cs="Arial"/>
          <w:b/>
          <w:lang w:val="hr-BA"/>
        </w:rPr>
        <w:t xml:space="preserve">Izvještaj o realizaciji projekta sa Izvještajem o namjenskom utrošku dodijeljenih sredstava se popunjava  na odgovarajućem propisanom obrascu koji ste obavezni  preuzeti sa web stranice Ministarstva </w:t>
      </w:r>
      <w:hyperlink r:id="rId5" w:history="1">
        <w:r w:rsidRPr="007E56BC">
          <w:rPr>
            <w:rStyle w:val="Hyperlink"/>
            <w:rFonts w:cs="Arial"/>
            <w:b/>
            <w:lang w:val="hr-BA"/>
          </w:rPr>
          <w:t>www.fmon.gov.ba</w:t>
        </w:r>
      </w:hyperlink>
      <w:r>
        <w:rPr>
          <w:rFonts w:cs="Arial"/>
          <w:b/>
          <w:lang w:val="hr-BA"/>
        </w:rPr>
        <w:t xml:space="preserve"> .</w:t>
      </w:r>
    </w:p>
    <w:p w14:paraId="2C99E8A8" w14:textId="517856E3" w:rsidR="00B27CA5" w:rsidRDefault="00B26019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B26019">
        <w:rPr>
          <w:rFonts w:cs="Arial"/>
          <w:b/>
          <w:lang w:val="hr-BA"/>
        </w:rPr>
        <w:t>Ukoliko Korisnik sredstava, u ugovorenom roku, ne dostavi Federalnom ministarstvu obrazovanja i nauke izvještaj o utrošku sredstava ili</w:t>
      </w:r>
      <w:r w:rsidR="00B70764" w:rsidRPr="00B70764">
        <w:rPr>
          <w:rFonts w:cs="Arial"/>
          <w:b/>
          <w:lang w:val="hr-BA"/>
        </w:rPr>
        <w:t xml:space="preserve"> se utvrdi da su dodijeljena sredstva utrošili suprotno namjeni ili nisu u potpunosti iskoristili dodijeljena sredstva ili se naknadno utvrdi da su sa istim zahtjevom/projektom aplicirali kod drugih nadležnih ministarst</w:t>
      </w:r>
      <w:r w:rsidR="007819A2">
        <w:rPr>
          <w:rFonts w:cs="Arial"/>
          <w:b/>
          <w:lang w:val="hr-BA"/>
        </w:rPr>
        <w:t>a</w:t>
      </w:r>
      <w:r w:rsidR="00B70764" w:rsidRPr="00B70764">
        <w:rPr>
          <w:rFonts w:cs="Arial"/>
          <w:b/>
          <w:lang w:val="hr-BA"/>
        </w:rPr>
        <w:t>va</w:t>
      </w:r>
      <w:r w:rsidRPr="00B26019">
        <w:rPr>
          <w:rFonts w:cs="Arial"/>
          <w:b/>
          <w:lang w:val="hr-BA"/>
        </w:rPr>
        <w:t xml:space="preserve">, dužan je na </w:t>
      </w:r>
      <w:r w:rsidR="00512D2C">
        <w:rPr>
          <w:rFonts w:cs="Arial"/>
          <w:b/>
          <w:lang w:val="hr-BA"/>
        </w:rPr>
        <w:t>pismeni poziv</w:t>
      </w:r>
      <w:r w:rsidRPr="00B26019">
        <w:rPr>
          <w:rFonts w:cs="Arial"/>
          <w:b/>
          <w:lang w:val="hr-BA"/>
        </w:rPr>
        <w:t xml:space="preserve"> Federalnog ministarstva obrazovanja i nauke izvršiti povrat dodijeljenih sredstava uplatom na transakcijski račun broj: 1020500000108056 otvoren kod Union banke d.d. </w:t>
      </w:r>
    </w:p>
    <w:p w14:paraId="1EAC88CB" w14:textId="77777777" w:rsidR="005665DB" w:rsidRPr="005665DB" w:rsidRDefault="005665DB" w:rsidP="005665DB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5665DB">
        <w:rPr>
          <w:rFonts w:cs="Arial"/>
          <w:b/>
          <w:lang w:val="hr-BA"/>
        </w:rPr>
        <w:t>Protiv Korisnika sredstava koji ne izvrši povrat dodijeljenih sredstava, Federalno ministarstvo obrazovanja i nauke će u skladu sa zakonom, kod nadležnih sudskih organa poduzeti odgovarajuće mjere.</w:t>
      </w:r>
    </w:p>
    <w:p w14:paraId="52AD9409" w14:textId="5C4C8FD8" w:rsidR="005665DB" w:rsidRPr="005665DB" w:rsidRDefault="005665DB" w:rsidP="005665DB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  <w:r w:rsidRPr="005665DB">
        <w:rPr>
          <w:rFonts w:cs="Arial"/>
          <w:b/>
          <w:lang w:val="hr-BA"/>
        </w:rPr>
        <w:t xml:space="preserve">Korisnici sredstava koji u ugovorenom roku ne dostave </w:t>
      </w:r>
      <w:r w:rsidR="00512D2C">
        <w:rPr>
          <w:rFonts w:cs="Arial"/>
          <w:b/>
          <w:lang w:val="hr-BA"/>
        </w:rPr>
        <w:t xml:space="preserve">Federalnom ministarstvu obrazovanja i nauke </w:t>
      </w:r>
      <w:r w:rsidRPr="005665DB">
        <w:rPr>
          <w:rFonts w:cs="Arial"/>
          <w:b/>
          <w:lang w:val="hr-BA"/>
        </w:rPr>
        <w:t>izvještaj o utrošku sredstava ili dodijeljena sredstva utroše suprotno propisanim kriterijima, neće moći ostvariti pravo na dodjelu sredstava u naredne tri godine.</w:t>
      </w:r>
    </w:p>
    <w:p w14:paraId="3FB3FF58" w14:textId="77777777" w:rsidR="005665DB" w:rsidRPr="00B27CA5" w:rsidRDefault="005665DB" w:rsidP="00B27CA5">
      <w:pPr>
        <w:spacing w:after="160" w:line="256" w:lineRule="auto"/>
        <w:ind w:left="-567"/>
        <w:jc w:val="both"/>
        <w:rPr>
          <w:rFonts w:cs="Arial"/>
          <w:b/>
          <w:lang w:val="hr-BA"/>
        </w:rPr>
      </w:pPr>
    </w:p>
    <w:sectPr w:rsidR="005665DB" w:rsidRPr="00B27CA5" w:rsidSect="00512D2C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1004"/>
    <w:multiLevelType w:val="hybridMultilevel"/>
    <w:tmpl w:val="9118F362"/>
    <w:lvl w:ilvl="0" w:tplc="1E18FEE8">
      <w:start w:val="1"/>
      <w:numFmt w:val="lowerLetter"/>
      <w:lvlText w:val="%1)"/>
      <w:lvlJc w:val="left"/>
      <w:pPr>
        <w:ind w:left="-90" w:hanging="360"/>
      </w:pPr>
      <w:rPr>
        <w:rFonts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630" w:hanging="360"/>
      </w:pPr>
    </w:lvl>
    <w:lvl w:ilvl="2" w:tplc="0809001B" w:tentative="1">
      <w:start w:val="1"/>
      <w:numFmt w:val="lowerRoman"/>
      <w:lvlText w:val="%3."/>
      <w:lvlJc w:val="right"/>
      <w:pPr>
        <w:ind w:left="1350" w:hanging="180"/>
      </w:pPr>
    </w:lvl>
    <w:lvl w:ilvl="3" w:tplc="0809000F" w:tentative="1">
      <w:start w:val="1"/>
      <w:numFmt w:val="decimal"/>
      <w:lvlText w:val="%4."/>
      <w:lvlJc w:val="left"/>
      <w:pPr>
        <w:ind w:left="2070" w:hanging="360"/>
      </w:pPr>
    </w:lvl>
    <w:lvl w:ilvl="4" w:tplc="08090019" w:tentative="1">
      <w:start w:val="1"/>
      <w:numFmt w:val="lowerLetter"/>
      <w:lvlText w:val="%5."/>
      <w:lvlJc w:val="left"/>
      <w:pPr>
        <w:ind w:left="2790" w:hanging="360"/>
      </w:pPr>
    </w:lvl>
    <w:lvl w:ilvl="5" w:tplc="0809001B" w:tentative="1">
      <w:start w:val="1"/>
      <w:numFmt w:val="lowerRoman"/>
      <w:lvlText w:val="%6."/>
      <w:lvlJc w:val="right"/>
      <w:pPr>
        <w:ind w:left="3510" w:hanging="180"/>
      </w:pPr>
    </w:lvl>
    <w:lvl w:ilvl="6" w:tplc="0809000F" w:tentative="1">
      <w:start w:val="1"/>
      <w:numFmt w:val="decimal"/>
      <w:lvlText w:val="%7."/>
      <w:lvlJc w:val="left"/>
      <w:pPr>
        <w:ind w:left="4230" w:hanging="360"/>
      </w:pPr>
    </w:lvl>
    <w:lvl w:ilvl="7" w:tplc="08090019" w:tentative="1">
      <w:start w:val="1"/>
      <w:numFmt w:val="lowerLetter"/>
      <w:lvlText w:val="%8."/>
      <w:lvlJc w:val="left"/>
      <w:pPr>
        <w:ind w:left="4950" w:hanging="360"/>
      </w:pPr>
    </w:lvl>
    <w:lvl w:ilvl="8" w:tplc="08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" w15:restartNumberingAfterBreak="0">
    <w:nsid w:val="549112EB"/>
    <w:multiLevelType w:val="hybridMultilevel"/>
    <w:tmpl w:val="A72E00F2"/>
    <w:lvl w:ilvl="0" w:tplc="7E00295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color w:val="333333"/>
        <w:sz w:val="24"/>
        <w:szCs w:val="24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4976D1"/>
    <w:multiLevelType w:val="hybridMultilevel"/>
    <w:tmpl w:val="E9E6D46A"/>
    <w:lvl w:ilvl="0" w:tplc="0A4A007C">
      <w:start w:val="2"/>
      <w:numFmt w:val="lowerLetter"/>
      <w:lvlText w:val="%1)"/>
      <w:lvlJc w:val="left"/>
      <w:pPr>
        <w:ind w:left="720" w:hanging="360"/>
      </w:pPr>
      <w:rPr>
        <w:rFonts w:cs="Arial"/>
        <w:b w:val="0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QwsTQ2MzA2tDBR0lEKTi0uzszPAykwrAUArJX3DCwAAAA="/>
  </w:docVars>
  <w:rsids>
    <w:rsidRoot w:val="00F26843"/>
    <w:rsid w:val="00056F82"/>
    <w:rsid w:val="0006171A"/>
    <w:rsid w:val="000A3ECF"/>
    <w:rsid w:val="000E22C2"/>
    <w:rsid w:val="0012681D"/>
    <w:rsid w:val="00137CD6"/>
    <w:rsid w:val="00141539"/>
    <w:rsid w:val="001474D6"/>
    <w:rsid w:val="001526A7"/>
    <w:rsid w:val="00160B3C"/>
    <w:rsid w:val="00185B6B"/>
    <w:rsid w:val="001959B6"/>
    <w:rsid w:val="00195DEE"/>
    <w:rsid w:val="001D5E1E"/>
    <w:rsid w:val="001D699F"/>
    <w:rsid w:val="0020450A"/>
    <w:rsid w:val="002159A3"/>
    <w:rsid w:val="00273BE9"/>
    <w:rsid w:val="0029520B"/>
    <w:rsid w:val="002A5CA7"/>
    <w:rsid w:val="002B6616"/>
    <w:rsid w:val="002E622C"/>
    <w:rsid w:val="00341051"/>
    <w:rsid w:val="00346418"/>
    <w:rsid w:val="00362389"/>
    <w:rsid w:val="003B54F2"/>
    <w:rsid w:val="003D648A"/>
    <w:rsid w:val="003D7D40"/>
    <w:rsid w:val="00422B4B"/>
    <w:rsid w:val="00425336"/>
    <w:rsid w:val="00450AE2"/>
    <w:rsid w:val="00450CA9"/>
    <w:rsid w:val="00483252"/>
    <w:rsid w:val="004A3A9A"/>
    <w:rsid w:val="004B2546"/>
    <w:rsid w:val="0051086C"/>
    <w:rsid w:val="00512D2C"/>
    <w:rsid w:val="00520253"/>
    <w:rsid w:val="00534E47"/>
    <w:rsid w:val="00536676"/>
    <w:rsid w:val="00543AC9"/>
    <w:rsid w:val="00551E46"/>
    <w:rsid w:val="005665DB"/>
    <w:rsid w:val="00585992"/>
    <w:rsid w:val="005A017E"/>
    <w:rsid w:val="005B316B"/>
    <w:rsid w:val="005C1095"/>
    <w:rsid w:val="005C5D16"/>
    <w:rsid w:val="00613B2D"/>
    <w:rsid w:val="006B1742"/>
    <w:rsid w:val="006C3B28"/>
    <w:rsid w:val="006F593B"/>
    <w:rsid w:val="006F6760"/>
    <w:rsid w:val="007676EA"/>
    <w:rsid w:val="0077584D"/>
    <w:rsid w:val="007819A2"/>
    <w:rsid w:val="007850CB"/>
    <w:rsid w:val="007C46C0"/>
    <w:rsid w:val="007C7466"/>
    <w:rsid w:val="007E6358"/>
    <w:rsid w:val="0081011D"/>
    <w:rsid w:val="00820D2F"/>
    <w:rsid w:val="00867409"/>
    <w:rsid w:val="008C6972"/>
    <w:rsid w:val="008D1291"/>
    <w:rsid w:val="008D2502"/>
    <w:rsid w:val="008E4597"/>
    <w:rsid w:val="008E5F33"/>
    <w:rsid w:val="008F67D8"/>
    <w:rsid w:val="00900151"/>
    <w:rsid w:val="00902BF8"/>
    <w:rsid w:val="00902CE2"/>
    <w:rsid w:val="009555A2"/>
    <w:rsid w:val="009867AD"/>
    <w:rsid w:val="009D1542"/>
    <w:rsid w:val="009D2308"/>
    <w:rsid w:val="009E39FF"/>
    <w:rsid w:val="009E6C61"/>
    <w:rsid w:val="00A203AC"/>
    <w:rsid w:val="00A33854"/>
    <w:rsid w:val="00A45F96"/>
    <w:rsid w:val="00A47D68"/>
    <w:rsid w:val="00A61721"/>
    <w:rsid w:val="00A6187C"/>
    <w:rsid w:val="00A76754"/>
    <w:rsid w:val="00A84A4C"/>
    <w:rsid w:val="00AC0940"/>
    <w:rsid w:val="00AC21C5"/>
    <w:rsid w:val="00AC72CB"/>
    <w:rsid w:val="00AD43D9"/>
    <w:rsid w:val="00AE3390"/>
    <w:rsid w:val="00AE3769"/>
    <w:rsid w:val="00B06DE3"/>
    <w:rsid w:val="00B26019"/>
    <w:rsid w:val="00B27CA5"/>
    <w:rsid w:val="00B333DB"/>
    <w:rsid w:val="00B54593"/>
    <w:rsid w:val="00B65319"/>
    <w:rsid w:val="00B70764"/>
    <w:rsid w:val="00B7719B"/>
    <w:rsid w:val="00B80F98"/>
    <w:rsid w:val="00BA1764"/>
    <w:rsid w:val="00BB08FB"/>
    <w:rsid w:val="00BD74DF"/>
    <w:rsid w:val="00BF7CE1"/>
    <w:rsid w:val="00C106CF"/>
    <w:rsid w:val="00C33A7B"/>
    <w:rsid w:val="00C55E92"/>
    <w:rsid w:val="00C80227"/>
    <w:rsid w:val="00C827BC"/>
    <w:rsid w:val="00CA0CD6"/>
    <w:rsid w:val="00CA1820"/>
    <w:rsid w:val="00CD74C2"/>
    <w:rsid w:val="00D224D4"/>
    <w:rsid w:val="00D305A5"/>
    <w:rsid w:val="00D34E91"/>
    <w:rsid w:val="00D35499"/>
    <w:rsid w:val="00D6276D"/>
    <w:rsid w:val="00D71EC0"/>
    <w:rsid w:val="00DA2B96"/>
    <w:rsid w:val="00DD78B8"/>
    <w:rsid w:val="00DE41B7"/>
    <w:rsid w:val="00E06057"/>
    <w:rsid w:val="00E52781"/>
    <w:rsid w:val="00E54F51"/>
    <w:rsid w:val="00E567F0"/>
    <w:rsid w:val="00E73F2B"/>
    <w:rsid w:val="00EA7768"/>
    <w:rsid w:val="00F26843"/>
    <w:rsid w:val="00F27515"/>
    <w:rsid w:val="00F40866"/>
    <w:rsid w:val="00F64883"/>
    <w:rsid w:val="00F7140D"/>
    <w:rsid w:val="00F71DF1"/>
    <w:rsid w:val="00F75555"/>
    <w:rsid w:val="00F93FAD"/>
    <w:rsid w:val="00F94AC9"/>
    <w:rsid w:val="00FA5FBD"/>
    <w:rsid w:val="00FB0E89"/>
    <w:rsid w:val="00FC439C"/>
    <w:rsid w:val="00FD06E8"/>
    <w:rsid w:val="00FD0C51"/>
    <w:rsid w:val="00FE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AD7D0"/>
  <w15:docId w15:val="{BD223A04-7C50-4CAC-824A-6A604456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843"/>
    <w:pPr>
      <w:spacing w:after="0" w:line="240" w:lineRule="auto"/>
    </w:pPr>
    <w:rPr>
      <w:rFonts w:ascii="Arial" w:eastAsia="Times New Roman" w:hAnsi="Arial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843"/>
    <w:pPr>
      <w:ind w:left="720"/>
    </w:pPr>
  </w:style>
  <w:style w:type="character" w:styleId="Strong">
    <w:name w:val="Strong"/>
    <w:basedOn w:val="DefaultParagraphFont"/>
    <w:uiPriority w:val="22"/>
    <w:qFormat/>
    <w:rsid w:val="00F26843"/>
    <w:rPr>
      <w:b/>
      <w:bCs/>
    </w:rPr>
  </w:style>
  <w:style w:type="paragraph" w:styleId="NormalWeb">
    <w:name w:val="Normal (Web)"/>
    <w:basedOn w:val="Normal"/>
    <w:uiPriority w:val="99"/>
    <w:unhideWhenUsed/>
    <w:rsid w:val="00F26843"/>
    <w:pPr>
      <w:spacing w:before="100" w:beforeAutospacing="1" w:after="100" w:afterAutospacing="1"/>
    </w:pPr>
    <w:rPr>
      <w:rFonts w:ascii="Times New Roman" w:hAnsi="Times New Roman"/>
      <w:lang w:val="bs-Latn-BA" w:eastAsia="bs-Latn-BA"/>
    </w:rPr>
  </w:style>
  <w:style w:type="character" w:customStyle="1" w:styleId="apple-converted-space">
    <w:name w:val="apple-converted-space"/>
    <w:basedOn w:val="DefaultParagraphFont"/>
    <w:rsid w:val="00F26843"/>
  </w:style>
  <w:style w:type="paragraph" w:styleId="BalloonText">
    <w:name w:val="Balloon Text"/>
    <w:basedOn w:val="Normal"/>
    <w:link w:val="BalloonTextChar"/>
    <w:uiPriority w:val="99"/>
    <w:semiHidden/>
    <w:unhideWhenUsed/>
    <w:rsid w:val="002A5C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CA7"/>
    <w:rPr>
      <w:rFonts w:ascii="Tahoma" w:eastAsia="Times New Roman" w:hAnsi="Tahoma" w:cs="Tahoma"/>
      <w:sz w:val="16"/>
      <w:szCs w:val="16"/>
      <w:lang w:val="hr-HR" w:eastAsia="hr-HR"/>
    </w:rPr>
  </w:style>
  <w:style w:type="character" w:styleId="Hyperlink">
    <w:name w:val="Hyperlink"/>
    <w:basedOn w:val="DefaultParagraphFont"/>
    <w:uiPriority w:val="99"/>
    <w:unhideWhenUsed/>
    <w:rsid w:val="00B27C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7C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4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mon.gov.b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6</Pages>
  <Words>1763</Words>
  <Characters>1005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iz.Leto</dc:creator>
  <cp:lastModifiedBy>Djenana</cp:lastModifiedBy>
  <cp:revision>37</cp:revision>
  <cp:lastPrinted>2026-02-04T11:52:00Z</cp:lastPrinted>
  <dcterms:created xsi:type="dcterms:W3CDTF">2024-06-04T11:03:00Z</dcterms:created>
  <dcterms:modified xsi:type="dcterms:W3CDTF">2026-06-16T07:26:00Z</dcterms:modified>
</cp:coreProperties>
</file>